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1F7E5"/>
  <w:body>
    <w:tbl>
      <w:tblPr>
        <w:tblW w:w="6250" w:type="pct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Header layout table"/>
      </w:tblPr>
      <w:tblGrid>
        <w:gridCol w:w="6000"/>
        <w:gridCol w:w="1742"/>
        <w:gridCol w:w="1742"/>
        <w:gridCol w:w="1799"/>
      </w:tblGrid>
      <w:tr w:rsidR="00E86763" w:rsidRPr="005F7C90" w14:paraId="3ACAAD08" w14:textId="77777777" w:rsidTr="00E86763">
        <w:trPr>
          <w:trHeight w:val="180"/>
        </w:trPr>
        <w:tc>
          <w:tcPr>
            <w:tcW w:w="2659" w:type="pct"/>
            <w:vMerge w:val="restart"/>
          </w:tcPr>
          <w:p w14:paraId="5767C747" w14:textId="0AAADD7A" w:rsidR="00E86763" w:rsidRPr="005F7C90" w:rsidRDefault="00000000" w:rsidP="00E86763">
            <w:pPr>
              <w:pStyle w:val="Heading1"/>
              <w:spacing w:before="0"/>
              <w:rPr>
                <w:lang w:val="en-CA"/>
              </w:rPr>
            </w:pPr>
            <w:sdt>
              <w:sdtPr>
                <w:rPr>
                  <w:lang w:val="en-CA"/>
                </w:rPr>
                <w:id w:val="-1123527701"/>
                <w:placeholder>
                  <w:docPart w:val="5F9D18A84A9C48479623439B55F6F86B"/>
                </w:placeholder>
                <w:temporary/>
                <w:showingPlcHdr/>
                <w15:appearance w15:val="hidden"/>
              </w:sdtPr>
              <w:sdtContent>
                <w:r w:rsidR="00E86763" w:rsidRPr="005F7C90">
                  <w:rPr>
                    <w:lang w:val="en-CA"/>
                  </w:rPr>
                  <w:t>Team Meeting minutes</w:t>
                </w:r>
              </w:sdtContent>
            </w:sdt>
          </w:p>
          <w:p w14:paraId="4354C509" w14:textId="57FF441F" w:rsidR="00E86763" w:rsidRPr="005F7C90" w:rsidRDefault="00E86763" w:rsidP="00E86763">
            <w:pPr>
              <w:pStyle w:val="MeetingInfo"/>
              <w:rPr>
                <w:color w:val="auto"/>
                <w:lang w:val="en-CA"/>
              </w:rPr>
            </w:pPr>
            <w:r w:rsidRPr="005F7C90">
              <w:rPr>
                <w:noProof/>
                <w:lang w:val="en-C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C3824D8" wp14:editId="0F3EECEE">
                      <wp:simplePos x="0" y="0"/>
                      <wp:positionH relativeFrom="column">
                        <wp:posOffset>-885825</wp:posOffset>
                      </wp:positionH>
                      <wp:positionV relativeFrom="paragraph">
                        <wp:posOffset>87630</wp:posOffset>
                      </wp:positionV>
                      <wp:extent cx="439858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9858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B4ABA40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9.75pt,6.9pt" to="276.6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" strokecolor="#538135 [2409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772" w:type="pct"/>
          </w:tcPr>
          <w:p w14:paraId="59C054C4" w14:textId="4111F236" w:rsidR="00E86763" w:rsidRPr="00E86763" w:rsidRDefault="00E86763" w:rsidP="00E86763">
            <w:pPr>
              <w:pStyle w:val="MeetingInfo"/>
              <w:rPr>
                <w:b/>
                <w:bCs/>
                <w:color w:val="auto"/>
                <w:lang w:val="en-CA"/>
              </w:rPr>
            </w:pPr>
            <w:r w:rsidRPr="00E86763">
              <w:rPr>
                <w:b/>
                <w:bCs/>
                <w:lang w:val="en-CA"/>
              </w:rPr>
              <w:t>From:</w:t>
            </w:r>
          </w:p>
        </w:tc>
        <w:tc>
          <w:tcPr>
            <w:tcW w:w="772" w:type="pct"/>
          </w:tcPr>
          <w:p w14:paraId="2617C6BC" w14:textId="3A78E39D" w:rsidR="00E86763" w:rsidRPr="005F7C90" w:rsidRDefault="00000000" w:rsidP="00E86763">
            <w:pPr>
              <w:pStyle w:val="MeetingInfo"/>
              <w:rPr>
                <w:color w:val="auto"/>
                <w:lang w:val="en-CA"/>
              </w:rPr>
            </w:pPr>
            <w:sdt>
              <w:sdtPr>
                <w:rPr>
                  <w:color w:val="auto"/>
                  <w:lang w:val="en-CA"/>
                </w:rPr>
                <w:id w:val="1333343760"/>
                <w:placeholder>
                  <w:docPart w:val="AB4B390FA80141A99CD92A01F30BA589"/>
                </w:placeholder>
                <w15:appearance w15:val="hidden"/>
              </w:sdtPr>
              <w:sdtContent>
                <w:r w:rsidR="00E86763" w:rsidRPr="0012327E">
                  <w:rPr>
                    <w:color w:val="auto"/>
                    <w:lang w:val="en-CA"/>
                  </w:rPr>
                  <w:t>2023/0</w:t>
                </w:r>
                <w:r w:rsidR="0017649E">
                  <w:rPr>
                    <w:color w:val="auto"/>
                    <w:lang w:val="en-CA"/>
                  </w:rPr>
                  <w:t>3</w:t>
                </w:r>
                <w:r w:rsidR="00E86763" w:rsidRPr="0012327E">
                  <w:rPr>
                    <w:color w:val="auto"/>
                    <w:lang w:val="en-CA"/>
                  </w:rPr>
                  <w:t>/</w:t>
                </w:r>
                <w:r w:rsidR="00E06CD2">
                  <w:rPr>
                    <w:color w:val="auto"/>
                    <w:lang w:val="en-CA"/>
                  </w:rPr>
                  <w:t>25</w:t>
                </w:r>
              </w:sdtContent>
            </w:sdt>
            <w:r w:rsidR="00E86763" w:rsidRPr="0012327E">
              <w:rPr>
                <w:color w:val="auto"/>
                <w:lang w:val="en-CA"/>
              </w:rPr>
              <w:t xml:space="preserve"> </w:t>
            </w:r>
          </w:p>
        </w:tc>
        <w:tc>
          <w:tcPr>
            <w:tcW w:w="797" w:type="pct"/>
          </w:tcPr>
          <w:p w14:paraId="792FD350" w14:textId="77777777" w:rsidR="00E86763" w:rsidRPr="005F7C90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39DE3463" w14:textId="77777777" w:rsidTr="00E86763">
        <w:trPr>
          <w:trHeight w:val="270"/>
        </w:trPr>
        <w:tc>
          <w:tcPr>
            <w:tcW w:w="2659" w:type="pct"/>
            <w:vMerge/>
          </w:tcPr>
          <w:p w14:paraId="0C5CE73F" w14:textId="77777777" w:rsidR="00E86763" w:rsidRPr="005F7C90" w:rsidRDefault="00E86763" w:rsidP="00E86763">
            <w:pPr>
              <w:pStyle w:val="Heading1"/>
              <w:spacing w:before="0"/>
              <w:rPr>
                <w:lang w:val="en-CA"/>
              </w:rPr>
            </w:pPr>
          </w:p>
        </w:tc>
        <w:tc>
          <w:tcPr>
            <w:tcW w:w="772" w:type="pct"/>
          </w:tcPr>
          <w:p w14:paraId="493467DD" w14:textId="77777777" w:rsidR="00E86763" w:rsidRDefault="00E86763" w:rsidP="00E86763">
            <w:pPr>
              <w:pStyle w:val="MeetinginfoBold"/>
              <w:rPr>
                <w:lang w:val="en-CA"/>
              </w:rPr>
            </w:pPr>
            <w:r>
              <w:rPr>
                <w:lang w:val="en-CA"/>
              </w:rPr>
              <w:t>To:</w:t>
            </w:r>
          </w:p>
          <w:p w14:paraId="62F79D1A" w14:textId="7A816DE9" w:rsidR="00E86763" w:rsidRPr="0012327E" w:rsidRDefault="00E86763" w:rsidP="00E86763">
            <w:pPr>
              <w:pStyle w:val="MeetinginfoBold"/>
              <w:rPr>
                <w:lang w:val="en-CA"/>
              </w:rPr>
            </w:pPr>
            <w:r w:rsidRPr="0012327E">
              <w:rPr>
                <w:lang w:val="en-CA"/>
              </w:rPr>
              <w:t>Group:</w:t>
            </w:r>
          </w:p>
        </w:tc>
        <w:tc>
          <w:tcPr>
            <w:tcW w:w="772" w:type="pct"/>
            <w:shd w:val="clear" w:color="auto" w:fill="auto"/>
          </w:tcPr>
          <w:p w14:paraId="526281AC" w14:textId="09F76E13" w:rsidR="00E86763" w:rsidRPr="00E86763" w:rsidRDefault="00E86763" w:rsidP="00E86763">
            <w:pPr>
              <w:pStyle w:val="MeetingInfo"/>
              <w:rPr>
                <w:color w:val="auto"/>
                <w:lang w:val="en-CA"/>
              </w:rPr>
            </w:pPr>
            <w:r w:rsidRPr="00E86763">
              <w:rPr>
                <w:color w:val="auto"/>
                <w:lang w:val="en-CA"/>
              </w:rPr>
              <w:t>2023/0</w:t>
            </w:r>
            <w:r w:rsidR="0017649E">
              <w:rPr>
                <w:color w:val="auto"/>
                <w:lang w:val="en-CA"/>
              </w:rPr>
              <w:t>3</w:t>
            </w:r>
            <w:r w:rsidRPr="00E86763">
              <w:rPr>
                <w:color w:val="auto"/>
                <w:lang w:val="en-CA"/>
              </w:rPr>
              <w:t>/</w:t>
            </w:r>
            <w:r w:rsidR="00E06CD2">
              <w:rPr>
                <w:color w:val="auto"/>
                <w:lang w:val="en-CA"/>
              </w:rPr>
              <w:t>31</w:t>
            </w:r>
          </w:p>
          <w:p w14:paraId="63201F78" w14:textId="28159168" w:rsidR="00E86763" w:rsidRPr="00E86763" w:rsidRDefault="00E86763" w:rsidP="00E86763">
            <w:pPr>
              <w:pStyle w:val="MeetinginfoBold"/>
              <w:rPr>
                <w:b w:val="0"/>
                <w:lang w:val="en-CA"/>
              </w:rPr>
            </w:pPr>
            <w:r w:rsidRPr="00E86763">
              <w:rPr>
                <w:b w:val="0"/>
                <w:lang w:val="en-CA"/>
              </w:rPr>
              <w:t>2</w:t>
            </w:r>
          </w:p>
        </w:tc>
        <w:tc>
          <w:tcPr>
            <w:tcW w:w="797" w:type="pct"/>
            <w:shd w:val="clear" w:color="auto" w:fill="auto"/>
          </w:tcPr>
          <w:p w14:paraId="626438A6" w14:textId="338C0C3A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5C2E7989" w14:textId="77777777" w:rsidTr="00E86763">
        <w:trPr>
          <w:trHeight w:val="360"/>
        </w:trPr>
        <w:tc>
          <w:tcPr>
            <w:tcW w:w="2659" w:type="pct"/>
            <w:vMerge/>
          </w:tcPr>
          <w:p w14:paraId="1C8C8C04" w14:textId="77777777" w:rsidR="00E86763" w:rsidRPr="005F7C90" w:rsidRDefault="00E86763" w:rsidP="00E86763">
            <w:pPr>
              <w:pStyle w:val="MeetingInfo"/>
              <w:rPr>
                <w:lang w:val="en-CA"/>
              </w:rPr>
            </w:pPr>
          </w:p>
        </w:tc>
        <w:tc>
          <w:tcPr>
            <w:tcW w:w="772" w:type="pct"/>
          </w:tcPr>
          <w:p w14:paraId="156CAC94" w14:textId="5E78082A" w:rsidR="00E86763" w:rsidRPr="0012327E" w:rsidRDefault="00E86763" w:rsidP="00E86763">
            <w:pPr>
              <w:pStyle w:val="MeetinginfoBold"/>
              <w:rPr>
                <w:lang w:val="en-CA"/>
              </w:rPr>
            </w:pPr>
            <w:r w:rsidRPr="0012327E">
              <w:rPr>
                <w:bCs/>
                <w:lang w:val="en-CA"/>
              </w:rPr>
              <w:t>Week</w:t>
            </w:r>
            <w:r>
              <w:rPr>
                <w:bCs/>
                <w:lang w:val="en-CA"/>
              </w:rPr>
              <w:t>:</w:t>
            </w:r>
          </w:p>
        </w:tc>
        <w:tc>
          <w:tcPr>
            <w:tcW w:w="772" w:type="pct"/>
            <w:shd w:val="clear" w:color="auto" w:fill="auto"/>
          </w:tcPr>
          <w:p w14:paraId="3DDE14BD" w14:textId="3B4D650E" w:rsidR="00E86763" w:rsidRPr="00E86763" w:rsidRDefault="00B8100C" w:rsidP="00E86763">
            <w:pPr>
              <w:pStyle w:val="MeetingInfo"/>
              <w:rPr>
                <w:color w:val="auto"/>
                <w:lang w:val="en-CA"/>
              </w:rPr>
            </w:pPr>
            <w:r>
              <w:rPr>
                <w:color w:val="auto"/>
                <w:lang w:val="en-CA"/>
              </w:rPr>
              <w:t>1</w:t>
            </w:r>
            <w:r w:rsidR="00764121">
              <w:rPr>
                <w:color w:val="auto"/>
                <w:lang w:val="en-CA"/>
              </w:rPr>
              <w:t>1</w:t>
            </w:r>
          </w:p>
          <w:p w14:paraId="56E424F5" w14:textId="5052D971" w:rsidR="00E86763" w:rsidRPr="00E86763" w:rsidRDefault="00E86763" w:rsidP="00E86763">
            <w:pPr>
              <w:pStyle w:val="MeetinginfoBold"/>
              <w:rPr>
                <w:b w:val="0"/>
                <w:lang w:val="en-CA"/>
              </w:rPr>
            </w:pPr>
          </w:p>
        </w:tc>
        <w:tc>
          <w:tcPr>
            <w:tcW w:w="797" w:type="pct"/>
            <w:shd w:val="clear" w:color="auto" w:fill="auto"/>
          </w:tcPr>
          <w:p w14:paraId="096AAAFE" w14:textId="271C98BE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1E2C5F4D" w14:textId="77777777" w:rsidTr="00E86763">
        <w:trPr>
          <w:trHeight w:val="360"/>
        </w:trPr>
        <w:tc>
          <w:tcPr>
            <w:tcW w:w="2659" w:type="pct"/>
            <w:vMerge/>
          </w:tcPr>
          <w:p w14:paraId="7DF95D80" w14:textId="77777777" w:rsidR="00E86763" w:rsidRPr="005F7C90" w:rsidRDefault="00E86763" w:rsidP="00E86763">
            <w:pPr>
              <w:pStyle w:val="MeetingInfo"/>
              <w:rPr>
                <w:lang w:val="en-CA"/>
              </w:rPr>
            </w:pPr>
          </w:p>
        </w:tc>
        <w:tc>
          <w:tcPr>
            <w:tcW w:w="772" w:type="pct"/>
          </w:tcPr>
          <w:p w14:paraId="07B2EB77" w14:textId="77777777" w:rsidR="00E86763" w:rsidRPr="0012327E" w:rsidRDefault="00E86763" w:rsidP="00E86763">
            <w:pPr>
              <w:pStyle w:val="MeetinginfoBold"/>
              <w:rPr>
                <w:lang w:val="en-CA"/>
              </w:rPr>
            </w:pPr>
          </w:p>
        </w:tc>
        <w:tc>
          <w:tcPr>
            <w:tcW w:w="772" w:type="pct"/>
          </w:tcPr>
          <w:p w14:paraId="1F3CC774" w14:textId="05256C28" w:rsidR="00E86763" w:rsidRPr="0012327E" w:rsidRDefault="00E86763" w:rsidP="00E86763">
            <w:pPr>
              <w:pStyle w:val="MeetinginfoBold"/>
              <w:rPr>
                <w:lang w:val="en-CA"/>
              </w:rPr>
            </w:pPr>
          </w:p>
        </w:tc>
        <w:tc>
          <w:tcPr>
            <w:tcW w:w="797" w:type="pct"/>
          </w:tcPr>
          <w:p w14:paraId="4A9701C9" w14:textId="0448368F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3551EFE4" w14:textId="77777777" w:rsidTr="00E86763">
        <w:trPr>
          <w:trHeight w:val="360"/>
        </w:trPr>
        <w:tc>
          <w:tcPr>
            <w:tcW w:w="2659" w:type="pct"/>
            <w:vMerge/>
          </w:tcPr>
          <w:p w14:paraId="2750DA4D" w14:textId="77777777" w:rsidR="00E86763" w:rsidRPr="005F7C90" w:rsidRDefault="00E86763" w:rsidP="00E86763">
            <w:pPr>
              <w:pStyle w:val="MeetingInfo"/>
              <w:rPr>
                <w:lang w:val="en-CA"/>
              </w:rPr>
            </w:pPr>
          </w:p>
        </w:tc>
        <w:tc>
          <w:tcPr>
            <w:tcW w:w="772" w:type="pct"/>
          </w:tcPr>
          <w:p w14:paraId="732CD629" w14:textId="77777777" w:rsidR="00E86763" w:rsidRPr="0012327E" w:rsidRDefault="00E86763" w:rsidP="00E86763">
            <w:pPr>
              <w:pStyle w:val="MeetinginfoBold"/>
              <w:rPr>
                <w:lang w:val="en-CA"/>
              </w:rPr>
            </w:pPr>
          </w:p>
        </w:tc>
        <w:tc>
          <w:tcPr>
            <w:tcW w:w="772" w:type="pct"/>
          </w:tcPr>
          <w:p w14:paraId="63D380D4" w14:textId="75FFD8CB" w:rsidR="00E86763" w:rsidRPr="0012327E" w:rsidRDefault="00E86763" w:rsidP="00E86763">
            <w:pPr>
              <w:pStyle w:val="MeetinginfoBold"/>
              <w:rPr>
                <w:lang w:val="en-CA"/>
              </w:rPr>
            </w:pPr>
          </w:p>
        </w:tc>
        <w:tc>
          <w:tcPr>
            <w:tcW w:w="797" w:type="pct"/>
          </w:tcPr>
          <w:p w14:paraId="25BBEBCD" w14:textId="77777777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746184FF" w14:textId="77777777" w:rsidTr="00E86763">
        <w:trPr>
          <w:trHeight w:val="492"/>
        </w:trPr>
        <w:tc>
          <w:tcPr>
            <w:tcW w:w="2659" w:type="pct"/>
            <w:vMerge/>
          </w:tcPr>
          <w:p w14:paraId="236CBE32" w14:textId="77777777" w:rsidR="00E86763" w:rsidRPr="005F7C90" w:rsidRDefault="00E86763" w:rsidP="00E86763">
            <w:pPr>
              <w:pStyle w:val="MeetingInfo"/>
              <w:rPr>
                <w:lang w:val="en-CA"/>
              </w:rPr>
            </w:pPr>
          </w:p>
        </w:tc>
        <w:tc>
          <w:tcPr>
            <w:tcW w:w="772" w:type="pct"/>
          </w:tcPr>
          <w:p w14:paraId="7711B1BA" w14:textId="77777777" w:rsidR="00E86763" w:rsidRPr="0012327E" w:rsidRDefault="00E86763" w:rsidP="00E86763">
            <w:pPr>
              <w:pStyle w:val="MeetingInfo"/>
              <w:rPr>
                <w:b/>
                <w:bCs/>
                <w:color w:val="auto"/>
                <w:lang w:val="en-CA"/>
              </w:rPr>
            </w:pPr>
          </w:p>
        </w:tc>
        <w:tc>
          <w:tcPr>
            <w:tcW w:w="772" w:type="pct"/>
          </w:tcPr>
          <w:p w14:paraId="1DC938C4" w14:textId="1A20CAD3" w:rsidR="00E86763" w:rsidRPr="0012327E" w:rsidRDefault="00E86763" w:rsidP="00E86763">
            <w:pPr>
              <w:pStyle w:val="MeetingInfo"/>
              <w:rPr>
                <w:b/>
                <w:bCs/>
                <w:color w:val="auto"/>
                <w:lang w:val="en-CA"/>
              </w:rPr>
            </w:pPr>
          </w:p>
        </w:tc>
        <w:tc>
          <w:tcPr>
            <w:tcW w:w="797" w:type="pct"/>
          </w:tcPr>
          <w:p w14:paraId="4B937E4F" w14:textId="77777777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</w:tbl>
    <w:sdt>
      <w:sdtPr>
        <w:rPr>
          <w:rFonts w:ascii="Segoe UI" w:hAnsi="Segoe UI" w:cs="Times New Roman (Body CS)"/>
          <w:b/>
          <w:caps/>
          <w:color w:val="385623" w:themeColor="accent6" w:themeShade="80"/>
          <w:sz w:val="24"/>
          <w:lang w:val="en-CA"/>
        </w:rPr>
        <w:id w:val="602459856"/>
        <w:placeholder>
          <w:docPart w:val="2F8D46A61FD944AAA7B47F4D27A04D45"/>
        </w:placeholder>
        <w15:appearance w15:val="hidden"/>
      </w:sdtPr>
      <w:sdtEndPr>
        <w:rPr>
          <w:rFonts w:cstheme="minorBidi"/>
          <w:b w:val="0"/>
          <w:caps w:val="0"/>
          <w:color w:val="auto"/>
        </w:rPr>
      </w:sdtEndPr>
      <w:sdtContent>
        <w:p w14:paraId="753B87DC" w14:textId="16CD92E4" w:rsidR="007139D6" w:rsidRPr="00D41AFE" w:rsidRDefault="007139D6" w:rsidP="00C8000D">
          <w:pPr>
            <w:pStyle w:val="SubHead"/>
            <w:spacing w:before="0" w:after="240"/>
            <w:rPr>
              <w:lang w:val="en-CA"/>
            </w:rPr>
          </w:pPr>
          <w:r w:rsidRPr="00D41AFE">
            <w:rPr>
              <w:lang w:val="en-CA"/>
            </w:rPr>
            <w:t>Group members</w:t>
          </w:r>
        </w:p>
        <w:p w14:paraId="07D7F245" w14:textId="77777777" w:rsidR="007139D6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>Luis Palacios</w:t>
          </w:r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  <w:t xml:space="preserve">(0802103) </w:t>
          </w:r>
        </w:p>
        <w:p w14:paraId="0275F18D" w14:textId="77777777" w:rsidR="007139D6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>Eranga Kumanayake</w:t>
          </w:r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  <w:t xml:space="preserve">(0787857) </w:t>
          </w:r>
        </w:p>
        <w:p w14:paraId="01C04F58" w14:textId="77777777" w:rsidR="007139D6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>Sagarkumar Parmar</w:t>
          </w:r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  <w:t xml:space="preserve">(0769644) </w:t>
          </w:r>
        </w:p>
        <w:p w14:paraId="49B0A163" w14:textId="77777777" w:rsidR="007139D6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>Neha Dewangan</w:t>
          </w:r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  <w:t xml:space="preserve">(0768997) </w:t>
          </w:r>
        </w:p>
        <w:p w14:paraId="138F90DD" w14:textId="77777777" w:rsidR="00C8000D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>Grace Aniyankunju Mathai</w:t>
          </w:r>
          <w:r w:rsidRPr="00D41AFE">
            <w:rPr>
              <w:lang w:val="en-CA"/>
            </w:rPr>
            <w:tab/>
            <w:t>(0792039)</w:t>
          </w:r>
        </w:p>
        <w:p w14:paraId="2F7F3868" w14:textId="77777777" w:rsidR="0048086F" w:rsidRDefault="0048086F" w:rsidP="00C8000D">
          <w:pPr>
            <w:spacing w:after="0"/>
            <w:rPr>
              <w:lang w:val="en-CA"/>
            </w:rPr>
          </w:pPr>
        </w:p>
        <w:p w14:paraId="2A3F86AE" w14:textId="6F7D07BA" w:rsidR="0048086F" w:rsidRDefault="0048086F" w:rsidP="0048086F">
          <w:pPr>
            <w:pStyle w:val="SubHead"/>
            <w:rPr>
              <w:lang w:val="en-CA"/>
            </w:rPr>
          </w:pPr>
          <w:r>
            <w:rPr>
              <w:lang w:val="en-CA"/>
            </w:rPr>
            <w:t>Week Meetings</w:t>
          </w:r>
        </w:p>
        <w:tbl>
          <w:tblPr>
            <w:tblStyle w:val="TableGridLight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1838"/>
            <w:gridCol w:w="1748"/>
            <w:gridCol w:w="1748"/>
            <w:gridCol w:w="2316"/>
          </w:tblGrid>
          <w:tr w:rsidR="0048086F" w:rsidRPr="0048086F" w14:paraId="15EE0619" w14:textId="613569AD" w:rsidTr="00F557CD">
            <w:tc>
              <w:tcPr>
                <w:tcW w:w="1838" w:type="dxa"/>
                <w:tcBorders>
                  <w:bottom w:val="single" w:sz="4" w:space="0" w:color="auto"/>
                </w:tcBorders>
              </w:tcPr>
              <w:p w14:paraId="2655CBD7" w14:textId="0B92F344" w:rsidR="0048086F" w:rsidRPr="0048086F" w:rsidRDefault="0048086F" w:rsidP="0048086F">
                <w:pPr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Date</w:t>
                </w:r>
              </w:p>
            </w:tc>
            <w:tc>
              <w:tcPr>
                <w:tcW w:w="1748" w:type="dxa"/>
                <w:tcBorders>
                  <w:bottom w:val="single" w:sz="4" w:space="0" w:color="auto"/>
                </w:tcBorders>
              </w:tcPr>
              <w:p w14:paraId="4479C269" w14:textId="2B603004" w:rsidR="0048086F" w:rsidRPr="0048086F" w:rsidRDefault="0048086F" w:rsidP="0048086F">
                <w:pPr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Time</w:t>
                </w:r>
              </w:p>
            </w:tc>
            <w:tc>
              <w:tcPr>
                <w:tcW w:w="1748" w:type="dxa"/>
                <w:tcBorders>
                  <w:bottom w:val="single" w:sz="4" w:space="0" w:color="auto"/>
                </w:tcBorders>
              </w:tcPr>
              <w:p w14:paraId="0E23FEAE" w14:textId="0E9F447B" w:rsidR="0048086F" w:rsidRPr="0048086F" w:rsidRDefault="0048086F" w:rsidP="0048086F">
                <w:pPr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Duration</w:t>
                </w:r>
              </w:p>
            </w:tc>
            <w:tc>
              <w:tcPr>
                <w:tcW w:w="2316" w:type="dxa"/>
                <w:tcBorders>
                  <w:bottom w:val="single" w:sz="4" w:space="0" w:color="auto"/>
                </w:tcBorders>
              </w:tcPr>
              <w:p w14:paraId="5923EDB5" w14:textId="310CD26A" w:rsidR="0048086F" w:rsidRPr="0048086F" w:rsidRDefault="00F557CD" w:rsidP="0048086F">
                <w:pPr>
                  <w:rPr>
                    <w:b/>
                    <w:bCs/>
                    <w:lang w:val="en-CA"/>
                  </w:rPr>
                </w:pPr>
                <w:r>
                  <w:rPr>
                    <w:b/>
                    <w:bCs/>
                    <w:lang w:val="en-CA"/>
                  </w:rPr>
                  <w:t>Location</w:t>
                </w:r>
              </w:p>
            </w:tc>
          </w:tr>
          <w:tr w:rsidR="00C03AF1" w14:paraId="17FFEE4C" w14:textId="77777777" w:rsidTr="00F557CD">
            <w:tc>
              <w:tcPr>
                <w:tcW w:w="1838" w:type="dxa"/>
                <w:tcBorders>
                  <w:top w:val="single" w:sz="4" w:space="0" w:color="auto"/>
                </w:tcBorders>
              </w:tcPr>
              <w:p w14:paraId="61AC917A" w14:textId="5AC35D1C" w:rsidR="00C03AF1" w:rsidRDefault="0017649E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Mar</w:t>
                </w:r>
                <w:r w:rsidR="00C03AF1">
                  <w:rPr>
                    <w:lang w:val="en-CA"/>
                  </w:rPr>
                  <w:t xml:space="preserve">, </w:t>
                </w:r>
                <w:r w:rsidR="00DD67F5">
                  <w:rPr>
                    <w:lang w:val="en-CA"/>
                  </w:rPr>
                  <w:t>25</w:t>
                </w:r>
                <w:r w:rsidR="00DD67F5" w:rsidRPr="00DD67F5">
                  <w:rPr>
                    <w:vertAlign w:val="superscript"/>
                    <w:lang w:val="en-CA"/>
                  </w:rPr>
                  <w:t>th</w:t>
                </w:r>
                <w:r w:rsidR="00C03AF1">
                  <w:rPr>
                    <w:lang w:val="en-CA"/>
                  </w:rPr>
                  <w:t xml:space="preserve"> 2023</w:t>
                </w:r>
              </w:p>
            </w:tc>
            <w:tc>
              <w:tcPr>
                <w:tcW w:w="1748" w:type="dxa"/>
                <w:tcBorders>
                  <w:top w:val="single" w:sz="4" w:space="0" w:color="auto"/>
                </w:tcBorders>
              </w:tcPr>
              <w:p w14:paraId="3455F23A" w14:textId="5DD26422" w:rsidR="00C03AF1" w:rsidRDefault="00C03AF1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1</w:t>
                </w:r>
                <w:r w:rsidR="00A75599">
                  <w:rPr>
                    <w:lang w:val="en-CA"/>
                  </w:rPr>
                  <w:t>1</w:t>
                </w:r>
                <w:r w:rsidR="0017649E">
                  <w:rPr>
                    <w:lang w:val="en-CA"/>
                  </w:rPr>
                  <w:t>:00</w:t>
                </w:r>
                <w:r w:rsidR="002259FB">
                  <w:rPr>
                    <w:lang w:val="en-CA"/>
                  </w:rPr>
                  <w:t xml:space="preserve"> </w:t>
                </w:r>
                <w:r>
                  <w:rPr>
                    <w:lang w:val="en-CA"/>
                  </w:rPr>
                  <w:t>am</w:t>
                </w:r>
              </w:p>
            </w:tc>
            <w:tc>
              <w:tcPr>
                <w:tcW w:w="1748" w:type="dxa"/>
                <w:tcBorders>
                  <w:top w:val="single" w:sz="4" w:space="0" w:color="auto"/>
                </w:tcBorders>
              </w:tcPr>
              <w:p w14:paraId="603A6D0A" w14:textId="57C5724E" w:rsidR="00C03AF1" w:rsidRDefault="00DD67F5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1.5hrs</w:t>
                </w:r>
              </w:p>
            </w:tc>
            <w:tc>
              <w:tcPr>
                <w:tcW w:w="2316" w:type="dxa"/>
                <w:tcBorders>
                  <w:top w:val="single" w:sz="4" w:space="0" w:color="auto"/>
                </w:tcBorders>
              </w:tcPr>
              <w:p w14:paraId="3C760DE5" w14:textId="7281EE73" w:rsidR="00C03AF1" w:rsidRDefault="00C03AF1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Teams</w:t>
                </w:r>
              </w:p>
            </w:tc>
          </w:tr>
          <w:tr w:rsidR="00A75599" w14:paraId="565FA236" w14:textId="77777777" w:rsidTr="00F557CD">
            <w:tc>
              <w:tcPr>
                <w:tcW w:w="1838" w:type="dxa"/>
              </w:tcPr>
              <w:p w14:paraId="559C03C4" w14:textId="001C989B" w:rsidR="00A75599" w:rsidRDefault="00A75599" w:rsidP="00A75599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 xml:space="preserve">Mar, </w:t>
                </w:r>
                <w:r w:rsidR="00DD67F5">
                  <w:rPr>
                    <w:lang w:val="en-CA"/>
                  </w:rPr>
                  <w:t>29</w:t>
                </w:r>
                <w:r w:rsidR="00DD67F5" w:rsidRPr="00DD67F5">
                  <w:rPr>
                    <w:vertAlign w:val="superscript"/>
                    <w:lang w:val="en-CA"/>
                  </w:rPr>
                  <w:t>th</w:t>
                </w:r>
                <w:r>
                  <w:rPr>
                    <w:lang w:val="en-CA"/>
                  </w:rPr>
                  <w:t xml:space="preserve"> 2023</w:t>
                </w:r>
              </w:p>
            </w:tc>
            <w:tc>
              <w:tcPr>
                <w:tcW w:w="1748" w:type="dxa"/>
              </w:tcPr>
              <w:p w14:paraId="5D49555C" w14:textId="3CC7682F" w:rsidR="00A75599" w:rsidRDefault="00A75599" w:rsidP="00A75599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10:00 am</w:t>
                </w:r>
              </w:p>
            </w:tc>
            <w:tc>
              <w:tcPr>
                <w:tcW w:w="1748" w:type="dxa"/>
              </w:tcPr>
              <w:p w14:paraId="615C9E7C" w14:textId="555F4BDF" w:rsidR="00A75599" w:rsidRDefault="00A75599" w:rsidP="00A75599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1 hrs</w:t>
                </w:r>
              </w:p>
            </w:tc>
            <w:tc>
              <w:tcPr>
                <w:tcW w:w="2316" w:type="dxa"/>
              </w:tcPr>
              <w:p w14:paraId="3938E2C0" w14:textId="01329D40" w:rsidR="00A75599" w:rsidRDefault="00DD67F5" w:rsidP="00A75599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St Clair Campus</w:t>
                </w:r>
              </w:p>
            </w:tc>
          </w:tr>
          <w:tr w:rsidR="0048086F" w14:paraId="494314AF" w14:textId="7F1ECB82" w:rsidTr="00F557CD">
            <w:tc>
              <w:tcPr>
                <w:tcW w:w="1838" w:type="dxa"/>
              </w:tcPr>
              <w:p w14:paraId="6887F42C" w14:textId="5FD71FFF" w:rsidR="0048086F" w:rsidRDefault="0017649E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Mar</w:t>
                </w:r>
                <w:r w:rsidR="0048086F">
                  <w:rPr>
                    <w:lang w:val="en-CA"/>
                  </w:rPr>
                  <w:t xml:space="preserve">, </w:t>
                </w:r>
                <w:r w:rsidR="000A4745">
                  <w:rPr>
                    <w:lang w:val="en-CA"/>
                  </w:rPr>
                  <w:t>31</w:t>
                </w:r>
                <w:r w:rsidR="000A4745" w:rsidRPr="000A4745">
                  <w:rPr>
                    <w:vertAlign w:val="superscript"/>
                    <w:lang w:val="en-CA"/>
                  </w:rPr>
                  <w:t>st</w:t>
                </w:r>
                <w:r w:rsidR="00C03AF1">
                  <w:rPr>
                    <w:lang w:val="en-CA"/>
                  </w:rPr>
                  <w:t xml:space="preserve"> </w:t>
                </w:r>
                <w:r w:rsidR="0048086F">
                  <w:rPr>
                    <w:lang w:val="en-CA"/>
                  </w:rPr>
                  <w:t>2023</w:t>
                </w:r>
              </w:p>
            </w:tc>
            <w:tc>
              <w:tcPr>
                <w:tcW w:w="1748" w:type="dxa"/>
              </w:tcPr>
              <w:p w14:paraId="42AF37FE" w14:textId="709E9F9A" w:rsidR="0048086F" w:rsidRDefault="00C03AF1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2</w:t>
                </w:r>
                <w:r w:rsidR="0048086F">
                  <w:rPr>
                    <w:lang w:val="en-CA"/>
                  </w:rPr>
                  <w:t>:00</w:t>
                </w:r>
                <w:r w:rsidR="002259FB">
                  <w:rPr>
                    <w:lang w:val="en-CA"/>
                  </w:rPr>
                  <w:t xml:space="preserve"> </w:t>
                </w:r>
                <w:r w:rsidR="0048086F">
                  <w:rPr>
                    <w:lang w:val="en-CA"/>
                  </w:rPr>
                  <w:t>pm</w:t>
                </w:r>
              </w:p>
            </w:tc>
            <w:tc>
              <w:tcPr>
                <w:tcW w:w="1748" w:type="dxa"/>
              </w:tcPr>
              <w:p w14:paraId="5703D65A" w14:textId="5FBF2A04" w:rsidR="0048086F" w:rsidRDefault="00C76589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4</w:t>
                </w:r>
                <w:r w:rsidR="0048086F">
                  <w:rPr>
                    <w:lang w:val="en-CA"/>
                  </w:rPr>
                  <w:t xml:space="preserve"> hrs</w:t>
                </w:r>
              </w:p>
            </w:tc>
            <w:tc>
              <w:tcPr>
                <w:tcW w:w="2316" w:type="dxa"/>
              </w:tcPr>
              <w:p w14:paraId="5B724059" w14:textId="1CAA7C95" w:rsidR="0048086F" w:rsidRDefault="00F557CD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 xml:space="preserve">St Clair </w:t>
                </w:r>
                <w:r w:rsidR="0048086F">
                  <w:rPr>
                    <w:lang w:val="en-CA"/>
                  </w:rPr>
                  <w:t>Campus</w:t>
                </w:r>
              </w:p>
            </w:tc>
          </w:tr>
        </w:tbl>
        <w:p w14:paraId="0AD5CBA6" w14:textId="21D30282" w:rsidR="0048086F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 xml:space="preserve">   </w:t>
          </w:r>
        </w:p>
      </w:sdtContent>
    </w:sdt>
    <w:p w14:paraId="713584B5" w14:textId="77777777" w:rsidR="007139D6" w:rsidRPr="00D41AFE" w:rsidRDefault="00000000" w:rsidP="00C8000D">
      <w:pPr>
        <w:pStyle w:val="SubHead"/>
        <w:spacing w:before="0" w:line="276" w:lineRule="auto"/>
        <w:rPr>
          <w:lang w:val="en-CA"/>
        </w:rPr>
      </w:pPr>
      <w:sdt>
        <w:sdtPr>
          <w:rPr>
            <w:lang w:val="en-CA"/>
          </w:rPr>
          <w:id w:val="-2124529540"/>
          <w:placeholder>
            <w:docPart w:val="7E0760F674FD498288D0A71BC641009D"/>
          </w:placeholder>
          <w:showingPlcHdr/>
          <w15:appearance w15:val="hidden"/>
        </w:sdtPr>
        <w:sdtContent>
          <w:r w:rsidR="007139D6" w:rsidRPr="00D41AFE">
            <w:rPr>
              <w:lang w:val="en-CA"/>
            </w:rPr>
            <w:t>Agenda items</w:t>
          </w:r>
        </w:sdtContent>
      </w:sdt>
      <w:r w:rsidR="007139D6" w:rsidRPr="00D41AFE">
        <w:rPr>
          <w:lang w:val="en-CA"/>
        </w:rPr>
        <w:t xml:space="preserve"> </w:t>
      </w:r>
    </w:p>
    <w:p w14:paraId="6E39DD75" w14:textId="1CBAD3BE" w:rsidR="00E94E68" w:rsidRPr="00D41AFE" w:rsidRDefault="00B87AEA" w:rsidP="00E94E68">
      <w:pPr>
        <w:pStyle w:val="ListNumber"/>
        <w:rPr>
          <w:lang w:val="en-CA"/>
        </w:rPr>
      </w:pPr>
      <w:r>
        <w:rPr>
          <w:lang w:val="en-CA"/>
        </w:rPr>
        <w:t>Creating story plot and finalising flow of over presentation</w:t>
      </w:r>
    </w:p>
    <w:p w14:paraId="3CF1D4A1" w14:textId="40AA3C5C" w:rsidR="00E94E68" w:rsidRPr="00D41AFE" w:rsidRDefault="003557ED" w:rsidP="00E94E68">
      <w:pPr>
        <w:pStyle w:val="ListNumber"/>
        <w:rPr>
          <w:lang w:val="en-CA"/>
        </w:rPr>
      </w:pPr>
      <w:r>
        <w:rPr>
          <w:lang w:val="en-CA"/>
        </w:rPr>
        <w:t>Complete the Big Idea worksheet</w:t>
      </w:r>
    </w:p>
    <w:p w14:paraId="2417C7D4" w14:textId="44DD396B" w:rsidR="00E94E68" w:rsidRDefault="0026499C" w:rsidP="00E94E68">
      <w:pPr>
        <w:pStyle w:val="ListNumber"/>
        <w:rPr>
          <w:lang w:val="en-CA"/>
        </w:rPr>
      </w:pPr>
      <w:r>
        <w:rPr>
          <w:lang w:val="en-CA"/>
        </w:rPr>
        <w:t>Discussion on content of our report and presentation, enhancement and improvement of explanatory charts and predictive model</w:t>
      </w:r>
    </w:p>
    <w:p w14:paraId="25B49899" w14:textId="77777777" w:rsidR="007139D6" w:rsidRDefault="007139D6" w:rsidP="00B711B3">
      <w:pPr>
        <w:pStyle w:val="ListNumber"/>
        <w:numPr>
          <w:ilvl w:val="0"/>
          <w:numId w:val="0"/>
        </w:numPr>
        <w:spacing w:before="0"/>
        <w:rPr>
          <w:lang w:val="en-CA"/>
        </w:rPr>
      </w:pPr>
    </w:p>
    <w:p w14:paraId="130C64F8" w14:textId="77777777" w:rsidR="00B711B3" w:rsidRDefault="00B711B3" w:rsidP="00B711B3">
      <w:pPr>
        <w:pStyle w:val="ListNumber"/>
        <w:numPr>
          <w:ilvl w:val="0"/>
          <w:numId w:val="0"/>
        </w:numPr>
        <w:spacing w:before="0"/>
        <w:rPr>
          <w:lang w:val="en-CA"/>
        </w:rPr>
      </w:pPr>
    </w:p>
    <w:p w14:paraId="1B378D38" w14:textId="77777777" w:rsidR="00B711B3" w:rsidRDefault="00B711B3" w:rsidP="00B711B3">
      <w:pPr>
        <w:pStyle w:val="ListNumber"/>
        <w:numPr>
          <w:ilvl w:val="0"/>
          <w:numId w:val="0"/>
        </w:numPr>
        <w:spacing w:before="0"/>
        <w:rPr>
          <w:lang w:val="en-CA"/>
        </w:rPr>
      </w:pPr>
    </w:p>
    <w:p w14:paraId="2B911073" w14:textId="77777777" w:rsidR="00B711B3" w:rsidRDefault="00B711B3" w:rsidP="00B711B3">
      <w:pPr>
        <w:pStyle w:val="ListNumber"/>
        <w:numPr>
          <w:ilvl w:val="0"/>
          <w:numId w:val="0"/>
        </w:numPr>
        <w:spacing w:before="0"/>
        <w:rPr>
          <w:lang w:val="en-CA"/>
        </w:rPr>
      </w:pPr>
    </w:p>
    <w:p w14:paraId="270E70CB" w14:textId="77777777" w:rsidR="00B711B3" w:rsidRPr="00D41AFE" w:rsidRDefault="00B711B3" w:rsidP="00B711B3">
      <w:pPr>
        <w:pStyle w:val="ListNumber"/>
        <w:numPr>
          <w:ilvl w:val="0"/>
          <w:numId w:val="0"/>
        </w:numPr>
        <w:spacing w:before="0"/>
        <w:rPr>
          <w:lang w:val="en-CA"/>
        </w:rPr>
      </w:pPr>
    </w:p>
    <w:tbl>
      <w:tblPr>
        <w:tblStyle w:val="TableGridLight"/>
        <w:tblW w:w="9445" w:type="dxa"/>
        <w:tblLayout w:type="fixed"/>
        <w:tblCellMar>
          <w:bottom w:w="57" w:type="dxa"/>
        </w:tblCellMar>
        <w:tblLook w:val="0420" w:firstRow="1" w:lastRow="0" w:firstColumn="0" w:lastColumn="0" w:noHBand="0" w:noVBand="1"/>
      </w:tblPr>
      <w:tblGrid>
        <w:gridCol w:w="4855"/>
        <w:gridCol w:w="1530"/>
        <w:gridCol w:w="1620"/>
        <w:gridCol w:w="1440"/>
      </w:tblGrid>
      <w:tr w:rsidR="007139D6" w:rsidRPr="00D41AFE" w14:paraId="6A75AB6C" w14:textId="77777777" w:rsidTr="00BB5F5A">
        <w:trPr>
          <w:trHeight w:val="692"/>
        </w:trPr>
        <w:tc>
          <w:tcPr>
            <w:tcW w:w="4855" w:type="dxa"/>
            <w:shd w:val="clear" w:color="auto" w:fill="548235"/>
            <w:vAlign w:val="center"/>
          </w:tcPr>
          <w:p w14:paraId="7E4A09BF" w14:textId="08007B19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lastRenderedPageBreak/>
              <w:t>Action Items</w:t>
            </w:r>
          </w:p>
        </w:tc>
        <w:tc>
          <w:tcPr>
            <w:tcW w:w="1530" w:type="dxa"/>
            <w:shd w:val="clear" w:color="auto" w:fill="548235"/>
            <w:vAlign w:val="center"/>
          </w:tcPr>
          <w:p w14:paraId="7964ED21" w14:textId="4CAA7834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Owner(s)</w:t>
            </w:r>
          </w:p>
        </w:tc>
        <w:tc>
          <w:tcPr>
            <w:tcW w:w="1620" w:type="dxa"/>
            <w:shd w:val="clear" w:color="auto" w:fill="548235"/>
            <w:vAlign w:val="center"/>
          </w:tcPr>
          <w:p w14:paraId="2FE9F7DC" w14:textId="4FE61354" w:rsidR="001F777C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Deadline</w:t>
            </w:r>
          </w:p>
        </w:tc>
        <w:tc>
          <w:tcPr>
            <w:tcW w:w="1440" w:type="dxa"/>
            <w:shd w:val="clear" w:color="auto" w:fill="548235"/>
            <w:vAlign w:val="center"/>
          </w:tcPr>
          <w:p w14:paraId="3DD689EA" w14:textId="3343D96C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Status</w:t>
            </w:r>
          </w:p>
        </w:tc>
      </w:tr>
      <w:tr w:rsidR="00ED015C" w:rsidRPr="00D41AFE" w14:paraId="485FB16B" w14:textId="77777777" w:rsidTr="00BB5F5A">
        <w:trPr>
          <w:trHeight w:val="2099"/>
        </w:trPr>
        <w:tc>
          <w:tcPr>
            <w:tcW w:w="4855" w:type="dxa"/>
            <w:vAlign w:val="center"/>
          </w:tcPr>
          <w:p w14:paraId="63827D99" w14:textId="2E7E3B7B" w:rsidR="00A73242" w:rsidRPr="00FE7CEF" w:rsidRDefault="00B711B3" w:rsidP="00B05686">
            <w:pPr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>Prepare the sticky notes with brainstorming ideas related with big idea, problem statements, assumptions, findings</w:t>
            </w:r>
            <w:r w:rsidRPr="00FE7CEF">
              <w:rPr>
                <w:sz w:val="22"/>
                <w:szCs w:val="18"/>
                <w:lang w:val="en-CA"/>
              </w:rPr>
              <w:t>.</w:t>
            </w:r>
          </w:p>
          <w:p w14:paraId="50CE0D61" w14:textId="77777777" w:rsidR="00B711B3" w:rsidRPr="00FE7CEF" w:rsidRDefault="00B711B3" w:rsidP="00B05686">
            <w:pPr>
              <w:rPr>
                <w:sz w:val="22"/>
                <w:szCs w:val="18"/>
                <w:lang w:val="en-CA"/>
              </w:rPr>
            </w:pPr>
          </w:p>
          <w:p w14:paraId="3F3E5122" w14:textId="5F25D239" w:rsidR="00B711B3" w:rsidRPr="00D41AFE" w:rsidRDefault="00B711B3" w:rsidP="00B05686">
            <w:pPr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>Read chapter 3 and 4 Storytelling with you</w:t>
            </w:r>
          </w:p>
        </w:tc>
        <w:tc>
          <w:tcPr>
            <w:tcW w:w="1530" w:type="dxa"/>
            <w:vAlign w:val="center"/>
          </w:tcPr>
          <w:p w14:paraId="54BB6BB4" w14:textId="23C9854E" w:rsidR="00ED015C" w:rsidRPr="00D41AFE" w:rsidRDefault="00ED015C" w:rsidP="00BB5F5A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 xml:space="preserve">Luis </w:t>
            </w:r>
          </w:p>
        </w:tc>
        <w:tc>
          <w:tcPr>
            <w:tcW w:w="1620" w:type="dxa"/>
            <w:vAlign w:val="center"/>
          </w:tcPr>
          <w:p w14:paraId="351FB6E0" w14:textId="6BDD00E7" w:rsidR="00ED015C" w:rsidRPr="00D41AFE" w:rsidRDefault="00E94E68" w:rsidP="00BB5F5A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>2023/0</w:t>
            </w:r>
            <w:r w:rsidR="00BB5F5A">
              <w:rPr>
                <w:lang w:val="en-CA"/>
              </w:rPr>
              <w:t>3</w:t>
            </w:r>
            <w:r w:rsidRPr="00D41AFE">
              <w:rPr>
                <w:lang w:val="en-CA"/>
              </w:rPr>
              <w:t>/</w:t>
            </w:r>
            <w:r w:rsidR="00B711B3">
              <w:rPr>
                <w:lang w:val="en-CA"/>
              </w:rPr>
              <w:t>31</w:t>
            </w:r>
          </w:p>
        </w:tc>
        <w:tc>
          <w:tcPr>
            <w:tcW w:w="1440" w:type="dxa"/>
            <w:vAlign w:val="center"/>
          </w:tcPr>
          <w:p w14:paraId="1CB78B17" w14:textId="20613A0D" w:rsidR="00ED015C" w:rsidRPr="00D41AFE" w:rsidRDefault="00B05686" w:rsidP="00BB5F5A">
            <w:pPr>
              <w:spacing w:line="276" w:lineRule="auto"/>
              <w:rPr>
                <w:lang w:val="en-CA"/>
              </w:rPr>
            </w:pPr>
            <w:r w:rsidRPr="00BB5F5A">
              <w:rPr>
                <w:b/>
                <w:bCs/>
                <w:color w:val="538135" w:themeColor="accent6" w:themeShade="BF"/>
                <w:lang w:val="en-CA"/>
              </w:rPr>
              <w:t>Done</w:t>
            </w:r>
          </w:p>
        </w:tc>
      </w:tr>
      <w:tr w:rsidR="00B05686" w:rsidRPr="00D41AFE" w14:paraId="3BD5E28E" w14:textId="77777777" w:rsidTr="00BB5F5A">
        <w:trPr>
          <w:trHeight w:val="1471"/>
        </w:trPr>
        <w:tc>
          <w:tcPr>
            <w:tcW w:w="4855" w:type="dxa"/>
            <w:vAlign w:val="center"/>
          </w:tcPr>
          <w:p w14:paraId="1A263B54" w14:textId="3961EC49" w:rsidR="00B05686" w:rsidRPr="00D41AFE" w:rsidRDefault="00336F31" w:rsidP="00B05686">
            <w:pPr>
              <w:spacing w:line="276" w:lineRule="auto"/>
              <w:rPr>
                <w:sz w:val="22"/>
                <w:szCs w:val="18"/>
                <w:lang w:val="en-CA"/>
              </w:rPr>
            </w:pPr>
            <w:r w:rsidRPr="00336F31">
              <w:rPr>
                <w:sz w:val="22"/>
                <w:szCs w:val="18"/>
                <w:lang w:val="en-CA"/>
              </w:rPr>
              <w:t>Created descriptive visualization</w:t>
            </w:r>
            <w:r w:rsidR="00FE7CEF">
              <w:rPr>
                <w:sz w:val="22"/>
                <w:szCs w:val="18"/>
                <w:lang w:val="en-CA"/>
              </w:rPr>
              <w:t>s</w:t>
            </w:r>
            <w:r w:rsidRPr="00336F31">
              <w:rPr>
                <w:sz w:val="22"/>
                <w:szCs w:val="18"/>
                <w:lang w:val="en-CA"/>
              </w:rPr>
              <w:t>: 1. based on location, 2. based on date, 3. summary on drug shortage</w:t>
            </w:r>
          </w:p>
        </w:tc>
        <w:tc>
          <w:tcPr>
            <w:tcW w:w="1530" w:type="dxa"/>
            <w:vAlign w:val="center"/>
          </w:tcPr>
          <w:p w14:paraId="47BEB6BE" w14:textId="142B8CF2" w:rsidR="00B05686" w:rsidRPr="00D41AFE" w:rsidRDefault="00B05686" w:rsidP="00B05686">
            <w:pPr>
              <w:spacing w:line="360" w:lineRule="auto"/>
              <w:rPr>
                <w:lang w:val="en-CA"/>
              </w:rPr>
            </w:pPr>
            <w:r>
              <w:rPr>
                <w:lang w:val="en-CA"/>
              </w:rPr>
              <w:t>N</w:t>
            </w:r>
            <w:r w:rsidRPr="00D41AFE">
              <w:rPr>
                <w:lang w:val="en-CA"/>
              </w:rPr>
              <w:t>eha</w:t>
            </w:r>
          </w:p>
        </w:tc>
        <w:tc>
          <w:tcPr>
            <w:tcW w:w="1620" w:type="dxa"/>
            <w:vAlign w:val="center"/>
          </w:tcPr>
          <w:p w14:paraId="7A757DD2" w14:textId="3086AEAD" w:rsidR="00B05686" w:rsidRPr="00D41AFE" w:rsidRDefault="00B05686" w:rsidP="00B05686">
            <w:pPr>
              <w:spacing w:line="360" w:lineRule="auto"/>
              <w:rPr>
                <w:lang w:val="en-CA"/>
              </w:rPr>
            </w:pPr>
            <w:r w:rsidRPr="00D41AFE">
              <w:rPr>
                <w:lang w:val="en-CA"/>
              </w:rPr>
              <w:t>2023/</w:t>
            </w:r>
            <w:r>
              <w:rPr>
                <w:lang w:val="en-CA"/>
              </w:rPr>
              <w:t>0</w:t>
            </w:r>
            <w:r w:rsidR="00D52EE8">
              <w:rPr>
                <w:lang w:val="en-CA"/>
              </w:rPr>
              <w:t>4</w:t>
            </w:r>
            <w:r>
              <w:rPr>
                <w:lang w:val="en-CA"/>
              </w:rPr>
              <w:t>/07</w:t>
            </w:r>
          </w:p>
        </w:tc>
        <w:tc>
          <w:tcPr>
            <w:tcW w:w="1440" w:type="dxa"/>
            <w:vAlign w:val="center"/>
          </w:tcPr>
          <w:p w14:paraId="0868E996" w14:textId="0CFA05F2" w:rsidR="00B05686" w:rsidRPr="00D41AFE" w:rsidRDefault="00B05686" w:rsidP="00B05686">
            <w:pPr>
              <w:spacing w:line="360" w:lineRule="auto"/>
              <w:rPr>
                <w:lang w:val="en-CA"/>
              </w:rPr>
            </w:pPr>
            <w:r w:rsidRPr="00D41AFE">
              <w:rPr>
                <w:lang w:val="en-CA"/>
              </w:rPr>
              <w:t>In progress</w:t>
            </w:r>
          </w:p>
        </w:tc>
      </w:tr>
      <w:tr w:rsidR="00B05686" w:rsidRPr="00D41AFE" w14:paraId="7327C4FE" w14:textId="77777777" w:rsidTr="00BB5F5A">
        <w:trPr>
          <w:trHeight w:val="1902"/>
        </w:trPr>
        <w:tc>
          <w:tcPr>
            <w:tcW w:w="4855" w:type="dxa"/>
            <w:vAlign w:val="center"/>
          </w:tcPr>
          <w:p w14:paraId="10F60188" w14:textId="1D5BCC94" w:rsidR="00B05686" w:rsidRDefault="00B05686" w:rsidP="00B05686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 xml:space="preserve">Preparing </w:t>
            </w:r>
            <w:r w:rsidR="00FE7CEF">
              <w:rPr>
                <w:sz w:val="22"/>
                <w:szCs w:val="18"/>
                <w:lang w:val="en-CA"/>
              </w:rPr>
              <w:t xml:space="preserve">project report first draft. </w:t>
            </w:r>
          </w:p>
          <w:p w14:paraId="22820D55" w14:textId="33B2BB54" w:rsidR="00B05686" w:rsidRPr="00D41AFE" w:rsidRDefault="00B05686" w:rsidP="00B05686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>Reading chapter 7 “</w:t>
            </w:r>
            <w:r w:rsidRPr="00A73242">
              <w:rPr>
                <w:sz w:val="22"/>
                <w:szCs w:val="18"/>
                <w:lang w:val="en-CA"/>
              </w:rPr>
              <w:t>The Art of Writing for Data Science</w:t>
            </w:r>
            <w:r>
              <w:rPr>
                <w:sz w:val="22"/>
                <w:szCs w:val="18"/>
                <w:lang w:val="en-CA"/>
              </w:rPr>
              <w:t>” up to section 7.7.5</w:t>
            </w:r>
          </w:p>
        </w:tc>
        <w:tc>
          <w:tcPr>
            <w:tcW w:w="1530" w:type="dxa"/>
            <w:vAlign w:val="center"/>
          </w:tcPr>
          <w:p w14:paraId="7246363D" w14:textId="117F1856" w:rsidR="00B05686" w:rsidRPr="00D41AFE" w:rsidRDefault="00B05686" w:rsidP="00B05686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>Grace</w:t>
            </w:r>
          </w:p>
        </w:tc>
        <w:tc>
          <w:tcPr>
            <w:tcW w:w="1620" w:type="dxa"/>
            <w:vAlign w:val="center"/>
          </w:tcPr>
          <w:p w14:paraId="0A9BC37D" w14:textId="3595855A" w:rsidR="00B05686" w:rsidRPr="00D41AFE" w:rsidRDefault="00B05686" w:rsidP="00B05686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>2023/0</w:t>
            </w:r>
            <w:r w:rsidR="008C01DF">
              <w:rPr>
                <w:lang w:val="en-CA"/>
              </w:rPr>
              <w:t>4/10</w:t>
            </w:r>
          </w:p>
        </w:tc>
        <w:tc>
          <w:tcPr>
            <w:tcW w:w="1440" w:type="dxa"/>
            <w:vAlign w:val="center"/>
          </w:tcPr>
          <w:p w14:paraId="14A759AC" w14:textId="54769CE6" w:rsidR="00B05686" w:rsidRPr="00FE7CEF" w:rsidRDefault="00FE7CEF" w:rsidP="00B05686">
            <w:pPr>
              <w:spacing w:line="276" w:lineRule="auto"/>
              <w:rPr>
                <w:lang w:val="en-CA"/>
              </w:rPr>
            </w:pPr>
            <w:r w:rsidRPr="00FE7CEF">
              <w:rPr>
                <w:lang w:val="en-CA"/>
              </w:rPr>
              <w:t>In Progress</w:t>
            </w:r>
          </w:p>
        </w:tc>
      </w:tr>
      <w:tr w:rsidR="00B05686" w:rsidRPr="00D41AFE" w14:paraId="3581272E" w14:textId="77777777" w:rsidTr="00BB5F5A">
        <w:trPr>
          <w:trHeight w:val="1902"/>
        </w:trPr>
        <w:tc>
          <w:tcPr>
            <w:tcW w:w="4855" w:type="dxa"/>
            <w:vAlign w:val="center"/>
          </w:tcPr>
          <w:p w14:paraId="475F001C" w14:textId="44A16DDF" w:rsidR="00B05686" w:rsidRDefault="00FE7CEF" w:rsidP="00B05686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rStyle w:val="ui-provider"/>
              </w:rPr>
              <w:t>S</w:t>
            </w:r>
            <w:r>
              <w:rPr>
                <w:rStyle w:val="ui-provider"/>
              </w:rPr>
              <w:t>earch</w:t>
            </w:r>
            <w:r>
              <w:rPr>
                <w:rStyle w:val="ui-provider"/>
              </w:rPr>
              <w:t>ing</w:t>
            </w:r>
            <w:r>
              <w:rPr>
                <w:rStyle w:val="ui-provider"/>
              </w:rPr>
              <w:t xml:space="preserve"> </w:t>
            </w:r>
            <w:r>
              <w:rPr>
                <w:rStyle w:val="ui-provider"/>
              </w:rPr>
              <w:t>an alternative forecasting</w:t>
            </w:r>
            <w:r>
              <w:rPr>
                <w:rStyle w:val="ui-provider"/>
              </w:rPr>
              <w:t xml:space="preserve"> model </w:t>
            </w:r>
            <w:r>
              <w:rPr>
                <w:rStyle w:val="ui-provider"/>
              </w:rPr>
              <w:t>for</w:t>
            </w:r>
            <w:r>
              <w:rPr>
                <w:rStyle w:val="ui-provider"/>
              </w:rPr>
              <w:t xml:space="preserve"> our dataset</w:t>
            </w:r>
          </w:p>
        </w:tc>
        <w:tc>
          <w:tcPr>
            <w:tcW w:w="1530" w:type="dxa"/>
            <w:vAlign w:val="center"/>
          </w:tcPr>
          <w:p w14:paraId="7FDDD7B0" w14:textId="77777777" w:rsidR="00B05686" w:rsidRDefault="00B05686" w:rsidP="00B05686">
            <w:pPr>
              <w:spacing w:line="276" w:lineRule="auto"/>
              <w:rPr>
                <w:lang w:val="en-CA"/>
              </w:rPr>
            </w:pPr>
            <w:r>
              <w:rPr>
                <w:lang w:val="en-CA"/>
              </w:rPr>
              <w:t>Sagar</w:t>
            </w:r>
          </w:p>
          <w:p w14:paraId="229414B4" w14:textId="7F521A6C" w:rsidR="00B05686" w:rsidRPr="00D41AFE" w:rsidRDefault="00B05686" w:rsidP="00B05686">
            <w:pPr>
              <w:spacing w:line="276" w:lineRule="auto"/>
              <w:rPr>
                <w:lang w:val="en-CA"/>
              </w:rPr>
            </w:pPr>
            <w:r>
              <w:rPr>
                <w:lang w:val="en-CA"/>
              </w:rPr>
              <w:t>Eranga</w:t>
            </w:r>
          </w:p>
        </w:tc>
        <w:tc>
          <w:tcPr>
            <w:tcW w:w="1620" w:type="dxa"/>
            <w:vAlign w:val="center"/>
          </w:tcPr>
          <w:p w14:paraId="25EB11C3" w14:textId="0E9E6317" w:rsidR="00B05686" w:rsidRPr="00D41AFE" w:rsidRDefault="00B05686" w:rsidP="00B05686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>2023/0</w:t>
            </w:r>
            <w:r>
              <w:rPr>
                <w:lang w:val="en-CA"/>
              </w:rPr>
              <w:t>3</w:t>
            </w:r>
            <w:r w:rsidRPr="00D41AFE">
              <w:rPr>
                <w:lang w:val="en-CA"/>
              </w:rPr>
              <w:t>/</w:t>
            </w:r>
            <w:r>
              <w:rPr>
                <w:lang w:val="en-CA"/>
              </w:rPr>
              <w:t>31</w:t>
            </w:r>
          </w:p>
        </w:tc>
        <w:tc>
          <w:tcPr>
            <w:tcW w:w="1440" w:type="dxa"/>
            <w:vAlign w:val="center"/>
          </w:tcPr>
          <w:p w14:paraId="46152D8C" w14:textId="5AF3F72A" w:rsidR="00B05686" w:rsidRPr="00BB5F5A" w:rsidRDefault="00B05686" w:rsidP="00B05686">
            <w:pPr>
              <w:spacing w:line="276" w:lineRule="auto"/>
              <w:rPr>
                <w:b/>
                <w:bCs/>
                <w:color w:val="538135" w:themeColor="accent6" w:themeShade="BF"/>
                <w:lang w:val="en-CA"/>
              </w:rPr>
            </w:pPr>
            <w:r w:rsidRPr="00D41AFE">
              <w:rPr>
                <w:lang w:val="en-CA"/>
              </w:rPr>
              <w:t>In progress</w:t>
            </w:r>
          </w:p>
        </w:tc>
      </w:tr>
    </w:tbl>
    <w:p w14:paraId="78B184BC" w14:textId="77777777" w:rsidR="00E94E68" w:rsidRPr="00D41AFE" w:rsidRDefault="00E94E68" w:rsidP="00C8000D">
      <w:pPr>
        <w:pStyle w:val="SubHead"/>
        <w:spacing w:before="0" w:line="276" w:lineRule="auto"/>
        <w:rPr>
          <w:lang w:val="en-CA"/>
        </w:rPr>
      </w:pPr>
    </w:p>
    <w:p w14:paraId="0FF458F5" w14:textId="3B5014FF" w:rsidR="007139D6" w:rsidRPr="00D41AFE" w:rsidRDefault="005F7C90" w:rsidP="00C8000D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t>Challenges/</w:t>
      </w:r>
      <w:r w:rsidR="00B711B3">
        <w:rPr>
          <w:lang w:val="en-CA"/>
        </w:rPr>
        <w:t>D</w:t>
      </w:r>
      <w:r w:rsidRPr="00D41AFE">
        <w:rPr>
          <w:lang w:val="en-CA"/>
        </w:rPr>
        <w:t xml:space="preserve">isagreements </w:t>
      </w:r>
    </w:p>
    <w:p w14:paraId="0E25B4D0" w14:textId="33428D47" w:rsidR="007F1C86" w:rsidRDefault="009D273C" w:rsidP="00D52EE8">
      <w:pPr>
        <w:pStyle w:val="SubHead"/>
        <w:numPr>
          <w:ilvl w:val="0"/>
          <w:numId w:val="6"/>
        </w:numPr>
        <w:spacing w:before="0" w:line="276" w:lineRule="auto"/>
        <w:rPr>
          <w:rFonts w:ascii="Segoe UI" w:hAnsi="Segoe UI"/>
          <w:sz w:val="24"/>
          <w:lang w:val="en-CA"/>
        </w:rPr>
      </w:pPr>
      <w:r>
        <w:rPr>
          <w:rFonts w:ascii="Segoe UI" w:hAnsi="Segoe UI"/>
          <w:sz w:val="24"/>
          <w:lang w:val="en-CA"/>
        </w:rPr>
        <w:t xml:space="preserve">Identifying the tension in our story was a big </w:t>
      </w:r>
      <w:r w:rsidR="00B711B3">
        <w:rPr>
          <w:rFonts w:ascii="Segoe UI" w:hAnsi="Segoe UI"/>
          <w:sz w:val="24"/>
          <w:lang w:val="en-CA"/>
        </w:rPr>
        <w:t>challenge.</w:t>
      </w:r>
      <w:r>
        <w:rPr>
          <w:rFonts w:ascii="Segoe UI" w:hAnsi="Segoe UI"/>
          <w:sz w:val="24"/>
          <w:lang w:val="en-CA"/>
        </w:rPr>
        <w:t xml:space="preserve"> </w:t>
      </w:r>
    </w:p>
    <w:p w14:paraId="6EB722BA" w14:textId="30E5E907" w:rsidR="00B711B3" w:rsidRDefault="006B5749" w:rsidP="00D26F63">
      <w:pPr>
        <w:pStyle w:val="SubHead"/>
        <w:numPr>
          <w:ilvl w:val="0"/>
          <w:numId w:val="6"/>
        </w:numPr>
        <w:spacing w:before="0" w:line="276" w:lineRule="auto"/>
        <w:rPr>
          <w:rFonts w:ascii="Segoe UI" w:hAnsi="Segoe UI"/>
          <w:sz w:val="24"/>
          <w:lang w:val="en-CA"/>
        </w:rPr>
      </w:pPr>
      <w:r>
        <w:rPr>
          <w:rFonts w:ascii="Segoe UI" w:hAnsi="Segoe UI"/>
          <w:sz w:val="24"/>
          <w:lang w:val="en-CA"/>
        </w:rPr>
        <w:t>W</w:t>
      </w:r>
      <w:r w:rsidR="009D273C" w:rsidRPr="009D273C">
        <w:rPr>
          <w:rFonts w:ascii="Segoe UI" w:hAnsi="Segoe UI"/>
          <w:sz w:val="24"/>
          <w:lang w:val="en-CA"/>
        </w:rPr>
        <w:t>hile creating visualizations, we realised that some of the tables, columns are not required. we need to remove those features from the visualization file.</w:t>
      </w:r>
    </w:p>
    <w:p w14:paraId="6A10380E" w14:textId="77777777" w:rsidR="006B5749" w:rsidRPr="00B711B3" w:rsidRDefault="006B5749" w:rsidP="001F3CB6">
      <w:pPr>
        <w:pStyle w:val="SubHead"/>
        <w:spacing w:before="0" w:line="276" w:lineRule="auto"/>
        <w:rPr>
          <w:rFonts w:ascii="Segoe UI" w:hAnsi="Segoe UI"/>
          <w:sz w:val="24"/>
          <w:lang w:val="en-CA"/>
        </w:rPr>
      </w:pPr>
    </w:p>
    <w:p w14:paraId="6C014807" w14:textId="0A423D7A" w:rsidR="00380D79" w:rsidRPr="00B711B3" w:rsidRDefault="005F7C90" w:rsidP="00C8000D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t xml:space="preserve">Next </w:t>
      </w:r>
      <w:r w:rsidR="00B711B3">
        <w:rPr>
          <w:lang w:val="en-CA"/>
        </w:rPr>
        <w:t>Action Items</w:t>
      </w:r>
    </w:p>
    <w:p w14:paraId="3DA23DF3" w14:textId="1D8C0C3A" w:rsidR="00DB4A65" w:rsidRPr="00D41AFE" w:rsidRDefault="00DA578E" w:rsidP="00380D79">
      <w:pPr>
        <w:pStyle w:val="SubHead"/>
        <w:numPr>
          <w:ilvl w:val="0"/>
          <w:numId w:val="5"/>
        </w:numPr>
        <w:spacing w:line="276" w:lineRule="auto"/>
        <w:ind w:left="360"/>
        <w:jc w:val="both"/>
        <w:rPr>
          <w:rFonts w:ascii="Segoe UI" w:hAnsi="Segoe UI"/>
          <w:sz w:val="24"/>
          <w:lang w:val="en-CA"/>
        </w:rPr>
      </w:pPr>
      <w:r>
        <w:rPr>
          <w:rFonts w:ascii="Segoe UI" w:hAnsi="Segoe UI"/>
          <w:sz w:val="24"/>
          <w:lang w:val="en-CA"/>
        </w:rPr>
        <w:t>Continue adding content on project report</w:t>
      </w:r>
    </w:p>
    <w:p w14:paraId="01DD3507" w14:textId="3CF59CD3" w:rsidR="00D24DD2" w:rsidRPr="00B711B3" w:rsidRDefault="00B711B3" w:rsidP="00B711B3">
      <w:pPr>
        <w:pStyle w:val="SubHead"/>
        <w:numPr>
          <w:ilvl w:val="0"/>
          <w:numId w:val="5"/>
        </w:numPr>
        <w:spacing w:line="276" w:lineRule="auto"/>
        <w:ind w:left="360"/>
        <w:jc w:val="both"/>
        <w:rPr>
          <w:rFonts w:ascii="Segoe UI" w:hAnsi="Segoe UI"/>
          <w:sz w:val="24"/>
          <w:lang w:val="en-CA"/>
        </w:rPr>
      </w:pPr>
      <w:r>
        <w:rPr>
          <w:rFonts w:ascii="Segoe UI" w:hAnsi="Segoe UI"/>
          <w:sz w:val="24"/>
          <w:lang w:val="en-CA"/>
        </w:rPr>
        <w:t xml:space="preserve">Improvement of our </w:t>
      </w:r>
      <w:r w:rsidR="001F3CB6">
        <w:rPr>
          <w:rFonts w:ascii="Segoe UI" w:hAnsi="Segoe UI"/>
          <w:sz w:val="24"/>
          <w:lang w:val="en-CA"/>
        </w:rPr>
        <w:t>model (</w:t>
      </w:r>
      <w:r>
        <w:rPr>
          <w:rFonts w:ascii="Segoe UI" w:hAnsi="Segoe UI"/>
          <w:sz w:val="24"/>
          <w:lang w:val="en-CA"/>
        </w:rPr>
        <w:t>prophet based on time series) and enhancement of descriptive visualizations</w:t>
      </w:r>
    </w:p>
    <w:tbl>
      <w:tblPr>
        <w:tblStyle w:val="TableGridLight"/>
        <w:tblW w:w="8926" w:type="dxa"/>
        <w:tblLayout w:type="fixed"/>
        <w:tblCellMar>
          <w:bottom w:w="57" w:type="dxa"/>
        </w:tblCellMar>
        <w:tblLook w:val="0420" w:firstRow="1" w:lastRow="0" w:firstColumn="0" w:lastColumn="0" w:noHBand="0" w:noVBand="1"/>
      </w:tblPr>
      <w:tblGrid>
        <w:gridCol w:w="2263"/>
        <w:gridCol w:w="4536"/>
        <w:gridCol w:w="2127"/>
      </w:tblGrid>
      <w:tr w:rsidR="00D24DD2" w:rsidRPr="00D41AFE" w14:paraId="17889EC8" w14:textId="77777777" w:rsidTr="00D24DD2">
        <w:trPr>
          <w:trHeight w:val="510"/>
        </w:trPr>
        <w:tc>
          <w:tcPr>
            <w:tcW w:w="2263" w:type="dxa"/>
            <w:shd w:val="clear" w:color="auto" w:fill="548235"/>
            <w:vAlign w:val="center"/>
          </w:tcPr>
          <w:p w14:paraId="1955B0AA" w14:textId="15CDA18A" w:rsidR="00D24DD2" w:rsidRPr="00D41AFE" w:rsidRDefault="00D24DD2" w:rsidP="00D24DD2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24DD2">
              <w:rPr>
                <w:b/>
                <w:bCs/>
                <w:color w:val="FFFFFF" w:themeColor="background1"/>
                <w:lang w:val="en-CA"/>
              </w:rPr>
              <w:lastRenderedPageBreak/>
              <w:t>Tas</w:t>
            </w:r>
            <w:r>
              <w:rPr>
                <w:b/>
                <w:bCs/>
                <w:color w:val="FFFFFF" w:themeColor="background1"/>
                <w:lang w:val="en-CA"/>
              </w:rPr>
              <w:t>k</w:t>
            </w:r>
          </w:p>
        </w:tc>
        <w:tc>
          <w:tcPr>
            <w:tcW w:w="4536" w:type="dxa"/>
            <w:shd w:val="clear" w:color="auto" w:fill="548235"/>
            <w:vAlign w:val="center"/>
          </w:tcPr>
          <w:p w14:paraId="07673BBC" w14:textId="3483D4D5" w:rsidR="00D24DD2" w:rsidRPr="00D41AFE" w:rsidRDefault="00D24DD2" w:rsidP="00602864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24DD2">
              <w:rPr>
                <w:b/>
                <w:bCs/>
                <w:color w:val="FFFFFF" w:themeColor="background1"/>
                <w:lang w:val="en-CA"/>
              </w:rPr>
              <w:t>Detail</w:t>
            </w:r>
          </w:p>
        </w:tc>
        <w:tc>
          <w:tcPr>
            <w:tcW w:w="2127" w:type="dxa"/>
            <w:shd w:val="clear" w:color="auto" w:fill="548235"/>
            <w:vAlign w:val="center"/>
          </w:tcPr>
          <w:p w14:paraId="1E6B5AD7" w14:textId="1EA730A6" w:rsidR="00D24DD2" w:rsidRPr="00D41AFE" w:rsidRDefault="0078556D" w:rsidP="00602864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24DD2">
              <w:rPr>
                <w:b/>
                <w:bCs/>
                <w:color w:val="FFFFFF" w:themeColor="background1"/>
                <w:lang w:val="en-CA"/>
              </w:rPr>
              <w:t>Responsible</w:t>
            </w:r>
          </w:p>
        </w:tc>
      </w:tr>
      <w:tr w:rsidR="00D24DD2" w:rsidRPr="00D41AFE" w14:paraId="5F7FDC57" w14:textId="77777777" w:rsidTr="00D24DD2">
        <w:trPr>
          <w:trHeight w:val="693"/>
        </w:trPr>
        <w:tc>
          <w:tcPr>
            <w:tcW w:w="2263" w:type="dxa"/>
            <w:vAlign w:val="center"/>
          </w:tcPr>
          <w:p w14:paraId="0C00E61E" w14:textId="50D95115" w:rsidR="00D24DD2" w:rsidRPr="00D41AFE" w:rsidRDefault="00B05686" w:rsidP="00D24DD2">
            <w:pPr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>Writing</w:t>
            </w:r>
            <w:r w:rsidR="00D24DD2" w:rsidRPr="00FE7CEF">
              <w:rPr>
                <w:sz w:val="22"/>
                <w:szCs w:val="18"/>
                <w:lang w:val="en-CA"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1988BAD5" w14:textId="5E222BC1" w:rsidR="00D24DD2" w:rsidRPr="00FE7CEF" w:rsidRDefault="00852A23" w:rsidP="00D24DD2">
            <w:pPr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 xml:space="preserve">Continue adding content on report </w:t>
            </w:r>
          </w:p>
        </w:tc>
        <w:tc>
          <w:tcPr>
            <w:tcW w:w="2127" w:type="dxa"/>
            <w:vAlign w:val="center"/>
          </w:tcPr>
          <w:p w14:paraId="18409578" w14:textId="77777777" w:rsidR="00D24DD2" w:rsidRPr="00FE7CEF" w:rsidRDefault="00D24DD2" w:rsidP="00D24DD2">
            <w:pPr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>Grace</w:t>
            </w:r>
          </w:p>
          <w:p w14:paraId="2D743E1E" w14:textId="2435214F" w:rsidR="00D24DD2" w:rsidRPr="00FE7CEF" w:rsidRDefault="00D24DD2" w:rsidP="00D24DD2">
            <w:pPr>
              <w:rPr>
                <w:sz w:val="22"/>
                <w:szCs w:val="18"/>
                <w:lang w:val="en-CA"/>
              </w:rPr>
            </w:pPr>
          </w:p>
        </w:tc>
      </w:tr>
      <w:tr w:rsidR="00D24DD2" w:rsidRPr="00D41AFE" w14:paraId="02FD98FA" w14:textId="77777777" w:rsidTr="00D24DD2">
        <w:trPr>
          <w:trHeight w:val="637"/>
        </w:trPr>
        <w:tc>
          <w:tcPr>
            <w:tcW w:w="2263" w:type="dxa"/>
            <w:vAlign w:val="center"/>
          </w:tcPr>
          <w:p w14:paraId="4FE1BBC4" w14:textId="729B158B" w:rsidR="00D24DD2" w:rsidRPr="00D41AFE" w:rsidRDefault="00D24DD2" w:rsidP="00602864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>Reading</w:t>
            </w:r>
          </w:p>
        </w:tc>
        <w:tc>
          <w:tcPr>
            <w:tcW w:w="4536" w:type="dxa"/>
            <w:vAlign w:val="center"/>
          </w:tcPr>
          <w:p w14:paraId="21ED36CE" w14:textId="37C5F5C3" w:rsidR="00D24DD2" w:rsidRPr="00FE7CEF" w:rsidRDefault="00D24DD2" w:rsidP="00602864">
            <w:pPr>
              <w:spacing w:line="360" w:lineRule="auto"/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 xml:space="preserve">Storytelling with you - Chapter </w:t>
            </w:r>
            <w:r w:rsidR="00B711B3" w:rsidRPr="00FE7CEF">
              <w:rPr>
                <w:sz w:val="22"/>
                <w:szCs w:val="18"/>
                <w:lang w:val="en-CA"/>
              </w:rPr>
              <w:t>5</w:t>
            </w:r>
            <w:r w:rsidR="00B05686" w:rsidRPr="00FE7CEF">
              <w:rPr>
                <w:sz w:val="22"/>
                <w:szCs w:val="18"/>
                <w:lang w:val="en-CA"/>
              </w:rPr>
              <w:t xml:space="preserve"> &amp; </w:t>
            </w:r>
            <w:r w:rsidR="00B711B3" w:rsidRPr="00FE7CEF">
              <w:rPr>
                <w:sz w:val="22"/>
                <w:szCs w:val="18"/>
                <w:lang w:val="en-CA"/>
              </w:rPr>
              <w:t>6</w:t>
            </w:r>
          </w:p>
        </w:tc>
        <w:tc>
          <w:tcPr>
            <w:tcW w:w="2127" w:type="dxa"/>
            <w:vAlign w:val="center"/>
          </w:tcPr>
          <w:p w14:paraId="245C4631" w14:textId="33075715" w:rsidR="00D24DD2" w:rsidRPr="00FE7CEF" w:rsidRDefault="00D24DD2" w:rsidP="00D24DD2">
            <w:pPr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>Luis</w:t>
            </w:r>
          </w:p>
        </w:tc>
      </w:tr>
      <w:tr w:rsidR="00D24DD2" w:rsidRPr="00D41AFE" w14:paraId="52CE3FC3" w14:textId="77777777" w:rsidTr="00D24DD2">
        <w:trPr>
          <w:trHeight w:val="608"/>
        </w:trPr>
        <w:tc>
          <w:tcPr>
            <w:tcW w:w="2263" w:type="dxa"/>
            <w:vAlign w:val="center"/>
          </w:tcPr>
          <w:p w14:paraId="55E253C2" w14:textId="33B5AA22" w:rsidR="00D24DD2" w:rsidRPr="00D41AFE" w:rsidRDefault="00B05686" w:rsidP="00D24DD2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>Visualizations</w:t>
            </w:r>
          </w:p>
        </w:tc>
        <w:tc>
          <w:tcPr>
            <w:tcW w:w="4536" w:type="dxa"/>
            <w:vAlign w:val="center"/>
          </w:tcPr>
          <w:p w14:paraId="38A68821" w14:textId="77777777" w:rsidR="00336F31" w:rsidRPr="00FE7CEF" w:rsidRDefault="00336F31" w:rsidP="00336F31">
            <w:pPr>
              <w:spacing w:after="0"/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 xml:space="preserve">Work on improvement of visualization. </w:t>
            </w:r>
          </w:p>
          <w:p w14:paraId="78A6380B" w14:textId="0B6B89AD" w:rsidR="00D24DD2" w:rsidRPr="00FE7CEF" w:rsidRDefault="00336F31" w:rsidP="00336F31">
            <w:pPr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>remove unwanted data</w:t>
            </w:r>
            <w:r w:rsidR="00833453">
              <w:rPr>
                <w:sz w:val="22"/>
                <w:szCs w:val="18"/>
                <w:lang w:val="en-CA"/>
              </w:rPr>
              <w:t xml:space="preserve"> </w:t>
            </w:r>
            <w:r w:rsidRPr="00FE7CEF">
              <w:rPr>
                <w:sz w:val="22"/>
                <w:szCs w:val="18"/>
                <w:lang w:val="en-CA"/>
              </w:rPr>
              <w:t xml:space="preserve">(tables, columns) to increase the performance  </w:t>
            </w:r>
          </w:p>
        </w:tc>
        <w:tc>
          <w:tcPr>
            <w:tcW w:w="2127" w:type="dxa"/>
            <w:vAlign w:val="center"/>
          </w:tcPr>
          <w:p w14:paraId="1BC0E998" w14:textId="47BCF6AA" w:rsidR="00D24DD2" w:rsidRPr="00FE7CEF" w:rsidRDefault="00D24DD2" w:rsidP="00D24DD2">
            <w:pPr>
              <w:spacing w:line="276" w:lineRule="auto"/>
              <w:rPr>
                <w:sz w:val="22"/>
                <w:szCs w:val="18"/>
                <w:lang w:val="en-CA"/>
              </w:rPr>
            </w:pPr>
            <w:r w:rsidRPr="00FE7CEF">
              <w:rPr>
                <w:sz w:val="22"/>
                <w:szCs w:val="18"/>
                <w:lang w:val="en-CA"/>
              </w:rPr>
              <w:t>Neha</w:t>
            </w:r>
          </w:p>
        </w:tc>
      </w:tr>
      <w:tr w:rsidR="008B28AA" w:rsidRPr="00D41AFE" w14:paraId="488F04A4" w14:textId="77777777" w:rsidTr="00D24DD2">
        <w:trPr>
          <w:trHeight w:val="608"/>
        </w:trPr>
        <w:tc>
          <w:tcPr>
            <w:tcW w:w="2263" w:type="dxa"/>
            <w:vAlign w:val="center"/>
          </w:tcPr>
          <w:p w14:paraId="2FC9DD4A" w14:textId="011628AC" w:rsidR="008B28AA" w:rsidRDefault="008B28AA" w:rsidP="00D24DD2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 xml:space="preserve">Searching and exploring </w:t>
            </w:r>
          </w:p>
        </w:tc>
        <w:tc>
          <w:tcPr>
            <w:tcW w:w="4536" w:type="dxa"/>
            <w:vAlign w:val="center"/>
          </w:tcPr>
          <w:p w14:paraId="6E3B238A" w14:textId="4A22FB5E" w:rsidR="008B28AA" w:rsidRPr="00FE7CEF" w:rsidRDefault="008B28AA" w:rsidP="00336F31">
            <w:pPr>
              <w:rPr>
                <w:sz w:val="22"/>
                <w:szCs w:val="18"/>
                <w:lang w:val="en-CA"/>
              </w:rPr>
            </w:pPr>
            <w:r>
              <w:rPr>
                <w:rStyle w:val="ui-provider"/>
              </w:rPr>
              <w:t>Searching an alternative forecasting model for our dataset</w:t>
            </w:r>
          </w:p>
        </w:tc>
        <w:tc>
          <w:tcPr>
            <w:tcW w:w="2127" w:type="dxa"/>
            <w:vAlign w:val="center"/>
          </w:tcPr>
          <w:p w14:paraId="5C78DFF8" w14:textId="77777777" w:rsidR="008B28AA" w:rsidRDefault="008B28AA" w:rsidP="00D24DD2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 xml:space="preserve">Eranga </w:t>
            </w:r>
          </w:p>
          <w:p w14:paraId="6DCF6628" w14:textId="463438EE" w:rsidR="008B28AA" w:rsidRPr="00FE7CEF" w:rsidRDefault="008B28AA" w:rsidP="00D24DD2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>Sagar</w:t>
            </w:r>
          </w:p>
        </w:tc>
      </w:tr>
    </w:tbl>
    <w:p w14:paraId="6E0F940E" w14:textId="77777777" w:rsidR="00C8000D" w:rsidRPr="00D41AFE" w:rsidRDefault="00C8000D" w:rsidP="00C8000D">
      <w:pPr>
        <w:pStyle w:val="SubHead"/>
        <w:spacing w:before="0" w:line="276" w:lineRule="auto"/>
        <w:rPr>
          <w:lang w:val="en-CA"/>
        </w:rPr>
      </w:pPr>
    </w:p>
    <w:p w14:paraId="25CEEFBC" w14:textId="12D770D0" w:rsidR="00F67A52" w:rsidRPr="00D41AFE" w:rsidRDefault="00F67A52" w:rsidP="00C8000D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t>Next meeting date</w:t>
      </w:r>
    </w:p>
    <w:p w14:paraId="0BF6B317" w14:textId="2E55E7B2" w:rsidR="00E94E68" w:rsidRPr="00D41AFE" w:rsidRDefault="00E94E68" w:rsidP="00E94E68">
      <w:pPr>
        <w:rPr>
          <w:lang w:val="en-CA"/>
        </w:rPr>
      </w:pPr>
      <w:r w:rsidRPr="00D41AFE">
        <w:rPr>
          <w:lang w:val="en-CA"/>
        </w:rPr>
        <w:t>2023/</w:t>
      </w:r>
      <w:r w:rsidR="00B05686">
        <w:rPr>
          <w:lang w:val="en-CA"/>
        </w:rPr>
        <w:t>0</w:t>
      </w:r>
      <w:r w:rsidR="00DA578E">
        <w:rPr>
          <w:lang w:val="en-CA"/>
        </w:rPr>
        <w:t>4</w:t>
      </w:r>
      <w:r w:rsidRPr="00D41AFE">
        <w:rPr>
          <w:lang w:val="en-CA"/>
        </w:rPr>
        <w:t>/</w:t>
      </w:r>
      <w:r w:rsidR="00DA578E">
        <w:rPr>
          <w:lang w:val="en-CA"/>
        </w:rPr>
        <w:t>02</w:t>
      </w:r>
    </w:p>
    <w:p w14:paraId="04832FA9" w14:textId="37C81AFF" w:rsidR="00497AB2" w:rsidRDefault="00497AB2" w:rsidP="00C8000D">
      <w:pPr>
        <w:spacing w:line="276" w:lineRule="auto"/>
        <w:rPr>
          <w:lang w:val="en-CA"/>
        </w:rPr>
      </w:pPr>
    </w:p>
    <w:p w14:paraId="12C06FBF" w14:textId="0E07D3CE" w:rsidR="00497AB2" w:rsidRDefault="00000000" w:rsidP="00C8000D">
      <w:pPr>
        <w:spacing w:line="276" w:lineRule="auto"/>
        <w:rPr>
          <w:lang w:val="en-CA"/>
        </w:rPr>
      </w:pPr>
      <w:hyperlink r:id="rId11" w:history="1">
        <w:r w:rsidR="00497AB2" w:rsidRPr="002B5727">
          <w:rPr>
            <w:rStyle w:val="Hyperlink"/>
            <w:lang w:val="en-CA"/>
          </w:rPr>
          <w:t>https://github.com/nehad2909/drug-product-database-health-canada</w:t>
        </w:r>
      </w:hyperlink>
    </w:p>
    <w:p w14:paraId="33A61977" w14:textId="77777777" w:rsidR="00497AB2" w:rsidRPr="00D41AFE" w:rsidRDefault="00497AB2" w:rsidP="00C8000D">
      <w:pPr>
        <w:spacing w:line="276" w:lineRule="auto"/>
        <w:rPr>
          <w:lang w:val="en-CA"/>
        </w:rPr>
      </w:pPr>
    </w:p>
    <w:p w14:paraId="70E38439" w14:textId="6354680E" w:rsidR="007B3B86" w:rsidRPr="00D41AFE" w:rsidRDefault="007B3B86" w:rsidP="00C8000D">
      <w:pPr>
        <w:spacing w:line="276" w:lineRule="auto"/>
        <w:rPr>
          <w:lang w:val="en-CA"/>
        </w:rPr>
      </w:pPr>
    </w:p>
    <w:p w14:paraId="3828C9E9" w14:textId="0FD6CDE8" w:rsidR="007B3B86" w:rsidRPr="00D41AFE" w:rsidRDefault="007B3B86" w:rsidP="00C8000D">
      <w:pPr>
        <w:spacing w:line="276" w:lineRule="auto"/>
        <w:rPr>
          <w:lang w:val="en-CA"/>
        </w:rPr>
      </w:pPr>
    </w:p>
    <w:sectPr w:rsidR="007B3B86" w:rsidRPr="00D41AFE" w:rsidSect="00E86763">
      <w:pgSz w:w="11906" w:h="16838" w:code="9"/>
      <w:pgMar w:top="1440" w:right="1440" w:bottom="1440" w:left="1440" w:header="51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8CC99" w14:textId="77777777" w:rsidR="00A64D8D" w:rsidRDefault="00A64D8D" w:rsidP="00C8000D">
      <w:pPr>
        <w:spacing w:after="0"/>
      </w:pPr>
      <w:r>
        <w:separator/>
      </w:r>
    </w:p>
  </w:endnote>
  <w:endnote w:type="continuationSeparator" w:id="0">
    <w:p w14:paraId="38C45CE5" w14:textId="77777777" w:rsidR="00A64D8D" w:rsidRDefault="00A64D8D" w:rsidP="00C800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B0B781" w14:textId="77777777" w:rsidR="00A64D8D" w:rsidRDefault="00A64D8D" w:rsidP="00C8000D">
      <w:pPr>
        <w:spacing w:after="0"/>
      </w:pPr>
      <w:r>
        <w:separator/>
      </w:r>
    </w:p>
  </w:footnote>
  <w:footnote w:type="continuationSeparator" w:id="0">
    <w:p w14:paraId="2D1946F0" w14:textId="77777777" w:rsidR="00A64D8D" w:rsidRDefault="00A64D8D" w:rsidP="00C8000D">
      <w:pPr>
        <w:spacing w:after="0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VFiDdmJuOoGgc" int2:id="n4AinHCi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E050E2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84F4B93"/>
    <w:multiLevelType w:val="hybridMultilevel"/>
    <w:tmpl w:val="16C299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522AD"/>
    <w:multiLevelType w:val="multilevel"/>
    <w:tmpl w:val="99ACC56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E45126A"/>
    <w:multiLevelType w:val="hybridMultilevel"/>
    <w:tmpl w:val="AFE44A02"/>
    <w:lvl w:ilvl="0" w:tplc="8294DF36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2D6B6D"/>
    <w:multiLevelType w:val="hybridMultilevel"/>
    <w:tmpl w:val="E5A238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664406">
    <w:abstractNumId w:val="2"/>
  </w:num>
  <w:num w:numId="2" w16cid:durableId="1020350308">
    <w:abstractNumId w:val="4"/>
  </w:num>
  <w:num w:numId="3" w16cid:durableId="8319146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01177432">
    <w:abstractNumId w:val="0"/>
  </w:num>
  <w:num w:numId="5" w16cid:durableId="406919758">
    <w:abstractNumId w:val="1"/>
  </w:num>
  <w:num w:numId="6" w16cid:durableId="18083549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50">
      <o:colormru v:ext="edit" colors="#f1f7e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MwMDcxNDCyMDFS0lEKTi0uzszPAykwqgUAV9QJoSwAAAA="/>
  </w:docVars>
  <w:rsids>
    <w:rsidRoot w:val="007139D6"/>
    <w:rsid w:val="00056C0B"/>
    <w:rsid w:val="00071AB2"/>
    <w:rsid w:val="000A4745"/>
    <w:rsid w:val="0012327E"/>
    <w:rsid w:val="0017649E"/>
    <w:rsid w:val="001E7B6E"/>
    <w:rsid w:val="001F26FF"/>
    <w:rsid w:val="001F3CB6"/>
    <w:rsid w:val="001F777C"/>
    <w:rsid w:val="00212903"/>
    <w:rsid w:val="002259FB"/>
    <w:rsid w:val="00240E48"/>
    <w:rsid w:val="0026499C"/>
    <w:rsid w:val="00265A44"/>
    <w:rsid w:val="002823F5"/>
    <w:rsid w:val="002868DB"/>
    <w:rsid w:val="002D7FFD"/>
    <w:rsid w:val="00336F31"/>
    <w:rsid w:val="003557ED"/>
    <w:rsid w:val="00355873"/>
    <w:rsid w:val="00371C3F"/>
    <w:rsid w:val="00380D79"/>
    <w:rsid w:val="003A6823"/>
    <w:rsid w:val="003F3418"/>
    <w:rsid w:val="0041491F"/>
    <w:rsid w:val="00435ECE"/>
    <w:rsid w:val="00472780"/>
    <w:rsid w:val="0048086F"/>
    <w:rsid w:val="00497AB2"/>
    <w:rsid w:val="005674BC"/>
    <w:rsid w:val="005C5CE8"/>
    <w:rsid w:val="005F7C90"/>
    <w:rsid w:val="00682461"/>
    <w:rsid w:val="006A06F0"/>
    <w:rsid w:val="006B5749"/>
    <w:rsid w:val="006C5800"/>
    <w:rsid w:val="007139D6"/>
    <w:rsid w:val="00736403"/>
    <w:rsid w:val="00764121"/>
    <w:rsid w:val="00785500"/>
    <w:rsid w:val="0078556D"/>
    <w:rsid w:val="007A7961"/>
    <w:rsid w:val="007B3B86"/>
    <w:rsid w:val="007D775E"/>
    <w:rsid w:val="007F1C86"/>
    <w:rsid w:val="00833453"/>
    <w:rsid w:val="00852A23"/>
    <w:rsid w:val="008B28AA"/>
    <w:rsid w:val="008C01DF"/>
    <w:rsid w:val="00943E92"/>
    <w:rsid w:val="00980B51"/>
    <w:rsid w:val="009A4B10"/>
    <w:rsid w:val="009C3DC0"/>
    <w:rsid w:val="009D273C"/>
    <w:rsid w:val="009D5319"/>
    <w:rsid w:val="009D6924"/>
    <w:rsid w:val="00A64D8D"/>
    <w:rsid w:val="00A73242"/>
    <w:rsid w:val="00A75599"/>
    <w:rsid w:val="00B05686"/>
    <w:rsid w:val="00B670D4"/>
    <w:rsid w:val="00B711B3"/>
    <w:rsid w:val="00B8100C"/>
    <w:rsid w:val="00B87AEA"/>
    <w:rsid w:val="00BB5F5A"/>
    <w:rsid w:val="00BD3AC0"/>
    <w:rsid w:val="00BF2F8C"/>
    <w:rsid w:val="00C03AF1"/>
    <w:rsid w:val="00C76589"/>
    <w:rsid w:val="00C8000D"/>
    <w:rsid w:val="00CC4401"/>
    <w:rsid w:val="00D23F4D"/>
    <w:rsid w:val="00D24DD2"/>
    <w:rsid w:val="00D26F63"/>
    <w:rsid w:val="00D41AFE"/>
    <w:rsid w:val="00D52EE8"/>
    <w:rsid w:val="00D54207"/>
    <w:rsid w:val="00DA578E"/>
    <w:rsid w:val="00DB4A65"/>
    <w:rsid w:val="00DD67F5"/>
    <w:rsid w:val="00DE01C1"/>
    <w:rsid w:val="00E06CD2"/>
    <w:rsid w:val="00E14565"/>
    <w:rsid w:val="00E8104F"/>
    <w:rsid w:val="00E86763"/>
    <w:rsid w:val="00E94E68"/>
    <w:rsid w:val="00ED015C"/>
    <w:rsid w:val="00F261BB"/>
    <w:rsid w:val="00F47E4F"/>
    <w:rsid w:val="00F557CD"/>
    <w:rsid w:val="00F67A52"/>
    <w:rsid w:val="00FE7696"/>
    <w:rsid w:val="00FE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1f7e5"/>
    </o:shapedefaults>
    <o:shapelayout v:ext="edit">
      <o:idmap v:ext="edit" data="2"/>
    </o:shapelayout>
  </w:shapeDefaults>
  <w:decimalSymbol w:val="."/>
  <w:listSeparator w:val=","/>
  <w14:docId w14:val="7767BFA9"/>
  <w15:chartTrackingRefBased/>
  <w15:docId w15:val="{556AA51B-F92D-4608-B99D-3277B5EBA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9D6"/>
    <w:rPr>
      <w:rFonts w:ascii="Segoe UI" w:hAnsi="Segoe UI"/>
      <w:kern w:val="20"/>
      <w:sz w:val="24"/>
      <w:szCs w:val="20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8"/>
    <w:qFormat/>
    <w:rsid w:val="007139D6"/>
    <w:pPr>
      <w:spacing w:before="240" w:after="240"/>
      <w:outlineLvl w:val="0"/>
    </w:pPr>
    <w:rPr>
      <w:rFonts w:ascii="Century Gothic" w:hAnsi="Century Gothic" w:cs="Times New Roman (Body CS)"/>
      <w:b/>
      <w:caps/>
      <w:color w:val="385623" w:themeColor="accent6" w:themeShade="80"/>
      <w:sz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7139D6"/>
    <w:rPr>
      <w:rFonts w:ascii="Century Gothic" w:hAnsi="Century Gothic" w:cs="Times New Roman (Body CS)"/>
      <w:b/>
      <w:caps/>
      <w:color w:val="385623" w:themeColor="accent6" w:themeShade="80"/>
      <w:kern w:val="20"/>
      <w:sz w:val="72"/>
      <w:szCs w:val="20"/>
      <w:lang w:val="en-US" w:eastAsia="ja-JP"/>
    </w:rPr>
  </w:style>
  <w:style w:type="paragraph" w:customStyle="1" w:styleId="MeetingInfo">
    <w:name w:val="Meeting Info"/>
    <w:basedOn w:val="Normal"/>
    <w:qFormat/>
    <w:rsid w:val="007139D6"/>
    <w:pPr>
      <w:spacing w:after="0"/>
    </w:pPr>
    <w:rPr>
      <w:color w:val="000000" w:themeColor="text1"/>
    </w:rPr>
  </w:style>
  <w:style w:type="paragraph" w:customStyle="1" w:styleId="MeetinginfoBold">
    <w:name w:val="Meeting info Bold"/>
    <w:basedOn w:val="MeetingInfo"/>
    <w:qFormat/>
    <w:rsid w:val="007139D6"/>
    <w:rPr>
      <w:b/>
      <w:color w:val="auto"/>
    </w:rPr>
  </w:style>
  <w:style w:type="table" w:customStyle="1" w:styleId="BlueCurveMinutesTable">
    <w:name w:val="Blue Curve Minutes Table"/>
    <w:basedOn w:val="TableNormal"/>
    <w:uiPriority w:val="99"/>
    <w:rsid w:val="007139D6"/>
    <w:pPr>
      <w:spacing w:before="40" w:after="120"/>
    </w:pPr>
    <w:rPr>
      <w:rFonts w:ascii="Segoe UI" w:eastAsiaTheme="minorEastAsia" w:hAnsi="Segoe UI" w:cs="Times New Roman (Body CS)"/>
      <w:sz w:val="24"/>
      <w:szCs w:val="24"/>
      <w:lang w:val="en-US" w:eastAsia="ja-JP"/>
    </w:rPr>
    <w:tblPr>
      <w:tblBorders>
        <w:top w:val="single" w:sz="2" w:space="0" w:color="385623" w:themeColor="accent6" w:themeShade="80"/>
        <w:left w:val="single" w:sz="2" w:space="0" w:color="385623" w:themeColor="accent6" w:themeShade="80"/>
        <w:bottom w:val="single" w:sz="2" w:space="0" w:color="385623" w:themeColor="accent6" w:themeShade="80"/>
        <w:right w:val="single" w:sz="2" w:space="0" w:color="385623" w:themeColor="accent6" w:themeShade="80"/>
        <w:insideH w:val="single" w:sz="2" w:space="0" w:color="385623" w:themeColor="accent6" w:themeShade="80"/>
        <w:insideV w:val="single" w:sz="2" w:space="0" w:color="385623" w:themeColor="accent6" w:themeShade="80"/>
      </w:tblBorders>
      <w:tblCellMar>
        <w:left w:w="0" w:type="dxa"/>
      </w:tblCellMar>
    </w:tblPr>
    <w:tcPr>
      <w:shd w:val="clear" w:color="auto" w:fill="E2EFD9" w:themeFill="accent6" w:themeFillTint="33"/>
    </w:tcPr>
    <w:tblStylePr w:type="firstRow">
      <w:pPr>
        <w:wordWrap/>
        <w:spacing w:line="240" w:lineRule="auto"/>
        <w:jc w:val="center"/>
      </w:pPr>
      <w:rPr>
        <w:rFonts w:ascii="Segoe UI" w:hAnsi="Segoe UI"/>
        <w:b/>
        <w:i w:val="0"/>
        <w:caps w:val="0"/>
        <w:smallCaps w:val="0"/>
        <w:color w:val="FFFFFF" w:themeColor="background1"/>
        <w:sz w:val="24"/>
      </w:rPr>
      <w:tblPr/>
      <w:tcPr>
        <w:tcBorders>
          <w:top w:val="single" w:sz="2" w:space="0" w:color="385623" w:themeColor="accent6" w:themeShade="80"/>
          <w:left w:val="single" w:sz="2" w:space="0" w:color="385623" w:themeColor="accent6" w:themeShade="80"/>
          <w:bottom w:val="single" w:sz="2" w:space="0" w:color="385623" w:themeColor="accent6" w:themeShade="80"/>
          <w:right w:val="single" w:sz="2" w:space="0" w:color="385623" w:themeColor="accent6" w:themeShade="80"/>
          <w:insideH w:val="nil"/>
          <w:insideV w:val="nil"/>
          <w:tl2br w:val="nil"/>
          <w:tr2bl w:val="nil"/>
        </w:tcBorders>
        <w:shd w:val="clear" w:color="auto" w:fill="385623" w:themeFill="accent6" w:themeFillShade="80"/>
      </w:tcPr>
    </w:tblStylePr>
  </w:style>
  <w:style w:type="paragraph" w:styleId="ListNumber">
    <w:name w:val="List Number"/>
    <w:basedOn w:val="Normal"/>
    <w:uiPriority w:val="99"/>
    <w:qFormat/>
    <w:rsid w:val="007139D6"/>
    <w:pPr>
      <w:numPr>
        <w:numId w:val="1"/>
      </w:numPr>
      <w:spacing w:before="240" w:after="240"/>
    </w:pPr>
  </w:style>
  <w:style w:type="paragraph" w:styleId="ListNumber2">
    <w:name w:val="List Number 2"/>
    <w:basedOn w:val="Normal"/>
    <w:uiPriority w:val="99"/>
    <w:semiHidden/>
    <w:rsid w:val="007139D6"/>
    <w:pPr>
      <w:numPr>
        <w:ilvl w:val="1"/>
        <w:numId w:val="1"/>
      </w:numPr>
      <w:spacing w:after="100"/>
      <w:ind w:left="1440"/>
    </w:pPr>
  </w:style>
  <w:style w:type="paragraph" w:customStyle="1" w:styleId="SubHead">
    <w:name w:val="Sub Head"/>
    <w:basedOn w:val="ListNumber"/>
    <w:qFormat/>
    <w:rsid w:val="005F7C90"/>
    <w:pPr>
      <w:numPr>
        <w:numId w:val="0"/>
      </w:numPr>
      <w:spacing w:after="120"/>
    </w:pPr>
    <w:rPr>
      <w:rFonts w:ascii="Century Gothic" w:hAnsi="Century Gothic"/>
      <w:sz w:val="44"/>
    </w:rPr>
  </w:style>
  <w:style w:type="paragraph" w:customStyle="1" w:styleId="TableHeader">
    <w:name w:val="Table Header"/>
    <w:basedOn w:val="Normal"/>
    <w:qFormat/>
    <w:rsid w:val="007139D6"/>
    <w:pPr>
      <w:spacing w:before="120"/>
      <w:jc w:val="center"/>
    </w:pPr>
    <w:rPr>
      <w:color w:val="FFFFFF" w:themeColor="background1"/>
    </w:rPr>
  </w:style>
  <w:style w:type="paragraph" w:customStyle="1" w:styleId="Tablebody">
    <w:name w:val="Table body"/>
    <w:basedOn w:val="Normal"/>
    <w:qFormat/>
    <w:rsid w:val="007139D6"/>
    <w:pPr>
      <w:spacing w:before="120"/>
      <w:jc w:val="center"/>
    </w:pPr>
    <w:rPr>
      <w:rFonts w:cs="Times New Roman (Body CS)"/>
      <w:color w:val="000000" w:themeColor="text1"/>
    </w:rPr>
  </w:style>
  <w:style w:type="table" w:styleId="TableGrid">
    <w:name w:val="Table Grid"/>
    <w:basedOn w:val="TableNormal"/>
    <w:uiPriority w:val="39"/>
    <w:rsid w:val="007139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139D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D01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7C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C90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056C0B"/>
  </w:style>
  <w:style w:type="paragraph" w:styleId="Header">
    <w:name w:val="header"/>
    <w:basedOn w:val="Normal"/>
    <w:link w:val="HeaderChar"/>
    <w:uiPriority w:val="99"/>
    <w:unhideWhenUsed/>
    <w:rsid w:val="00C8000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8000D"/>
    <w:rPr>
      <w:rFonts w:ascii="Segoe UI" w:hAnsi="Segoe UI"/>
      <w:kern w:val="20"/>
      <w:sz w:val="24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C8000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8000D"/>
    <w:rPr>
      <w:rFonts w:ascii="Segoe UI" w:hAnsi="Segoe UI"/>
      <w:kern w:val="20"/>
      <w:sz w:val="24"/>
      <w:szCs w:val="20"/>
      <w:lang w:val="en-US" w:eastAsia="ja-JP"/>
    </w:rPr>
  </w:style>
  <w:style w:type="character" w:customStyle="1" w:styleId="ui-provider">
    <w:name w:val="ui-provider"/>
    <w:basedOn w:val="DefaultParagraphFont"/>
    <w:rsid w:val="00B711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6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nehad2909/drug-product-database-health-canada" TargetMode="Externa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D46A61FD944AAA7B47F4D27A04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EB9A1-8D8E-4D5B-AF1B-8027C299C22F}"/>
      </w:docPartPr>
      <w:docPartBody>
        <w:p w:rsidR="00682461" w:rsidRDefault="002823F5" w:rsidP="002823F5">
          <w:pPr>
            <w:pStyle w:val="2F8D46A61FD944AAA7B47F4D27A04D45"/>
          </w:pPr>
          <w:r w:rsidRPr="00AA45B8">
            <w:t>Agenda items</w:t>
          </w:r>
        </w:p>
      </w:docPartBody>
    </w:docPart>
    <w:docPart>
      <w:docPartPr>
        <w:name w:val="7E0760F674FD498288D0A71BC6410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8963-E098-442F-AA6A-5EC9DB6D24FB}"/>
      </w:docPartPr>
      <w:docPartBody>
        <w:p w:rsidR="00682461" w:rsidRDefault="002823F5" w:rsidP="002823F5">
          <w:pPr>
            <w:pStyle w:val="7E0760F674FD498288D0A71BC641009D"/>
          </w:pPr>
          <w:r w:rsidRPr="00AA45B8">
            <w:t>Agenda items</w:t>
          </w:r>
        </w:p>
      </w:docPartBody>
    </w:docPart>
    <w:docPart>
      <w:docPartPr>
        <w:name w:val="5F9D18A84A9C48479623439B55F6F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CD486-1460-48C3-B67C-821A67BED90D}"/>
      </w:docPartPr>
      <w:docPartBody>
        <w:p w:rsidR="00B863D2" w:rsidRDefault="004C53B4" w:rsidP="004C53B4">
          <w:pPr>
            <w:pStyle w:val="5F9D18A84A9C48479623439B55F6F86B"/>
          </w:pPr>
          <w:r w:rsidRPr="00AA45B8">
            <w:t xml:space="preserve">Team </w:t>
          </w:r>
          <w:r w:rsidRPr="00DE75C1">
            <w:t>Meeting minutes</w:t>
          </w:r>
        </w:p>
      </w:docPartBody>
    </w:docPart>
    <w:docPart>
      <w:docPartPr>
        <w:name w:val="AB4B390FA80141A99CD92A01F30BA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DE3C1-995F-4433-84C5-8713986908DE}"/>
      </w:docPartPr>
      <w:docPartBody>
        <w:p w:rsidR="00B863D2" w:rsidRDefault="004C53B4" w:rsidP="004C53B4">
          <w:pPr>
            <w:pStyle w:val="AB4B390FA80141A99CD92A01F30BA589"/>
          </w:pPr>
          <w:r w:rsidRPr="00AA45B8">
            <w:t>1/9/23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23F5"/>
    <w:rsid w:val="000E0E74"/>
    <w:rsid w:val="002823F5"/>
    <w:rsid w:val="00294CF4"/>
    <w:rsid w:val="002B2801"/>
    <w:rsid w:val="00304BB9"/>
    <w:rsid w:val="00350EF8"/>
    <w:rsid w:val="00494EDC"/>
    <w:rsid w:val="004B7012"/>
    <w:rsid w:val="004C53B4"/>
    <w:rsid w:val="00682461"/>
    <w:rsid w:val="00B863D2"/>
    <w:rsid w:val="00C3493E"/>
    <w:rsid w:val="00E90979"/>
    <w:rsid w:val="00EF77EC"/>
    <w:rsid w:val="00F83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9D18A84A9C48479623439B55F6F86B">
    <w:name w:val="5F9D18A84A9C48479623439B55F6F86B"/>
    <w:rsid w:val="004C53B4"/>
  </w:style>
  <w:style w:type="paragraph" w:customStyle="1" w:styleId="2F8D46A61FD944AAA7B47F4D27A04D45">
    <w:name w:val="2F8D46A61FD944AAA7B47F4D27A04D45"/>
    <w:rsid w:val="002823F5"/>
  </w:style>
  <w:style w:type="paragraph" w:customStyle="1" w:styleId="7E0760F674FD498288D0A71BC641009D">
    <w:name w:val="7E0760F674FD498288D0A71BC641009D"/>
    <w:rsid w:val="002823F5"/>
  </w:style>
  <w:style w:type="paragraph" w:customStyle="1" w:styleId="AB4B390FA80141A99CD92A01F30BA589">
    <w:name w:val="AB4B390FA80141A99CD92A01F30BA589"/>
    <w:rsid w:val="004C53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3F06D21DE37248AC914B600C924F15" ma:contentTypeVersion="2" ma:contentTypeDescription="Create a new document." ma:contentTypeScope="" ma:versionID="3f3bf42e6798aba89beafc02067edb39">
  <xsd:schema xmlns:xsd="http://www.w3.org/2001/XMLSchema" xmlns:xs="http://www.w3.org/2001/XMLSchema" xmlns:p="http://schemas.microsoft.com/office/2006/metadata/properties" xmlns:ns2="9a916489-07a6-46dd-ab81-f71f67753100" targetNamespace="http://schemas.microsoft.com/office/2006/metadata/properties" ma:root="true" ma:fieldsID="e6a6cb696d9ce011b00779af6cab105c" ns2:_="">
    <xsd:import namespace="9a916489-07a6-46dd-ab81-f71f677531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16489-07a6-46dd-ab81-f71f677531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C0B2CF-4B38-4F0D-A949-E4C74575AC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16489-07a6-46dd-ab81-f71f677531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7632C9-97A4-4409-9E9D-745C26A5F0A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EC7120-DABB-4991-BCD1-1E6603AD54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62EA177-E385-4A45-81D8-72EE2D61A56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3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Palacios</dc:creator>
  <cp:keywords/>
  <dc:description/>
  <cp:lastModifiedBy>Neha Dewangan</cp:lastModifiedBy>
  <cp:revision>35</cp:revision>
  <dcterms:created xsi:type="dcterms:W3CDTF">2023-03-24T22:49:00Z</dcterms:created>
  <dcterms:modified xsi:type="dcterms:W3CDTF">2023-03-31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3F06D21DE37248AC914B600C924F15</vt:lpwstr>
  </property>
</Properties>
</file>